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9A228A" w14:paraId="59F466A6" w14:textId="77777777" w:rsidTr="009A228A">
        <w:tc>
          <w:tcPr>
            <w:tcW w:w="3055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32119905" w:rsidR="009A228A" w:rsidRPr="007E33BB" w:rsidRDefault="00873E2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2</w:t>
            </w:r>
          </w:p>
        </w:tc>
      </w:tr>
      <w:tr w:rsidR="009A228A" w14:paraId="725442E2" w14:textId="77777777" w:rsidTr="009A228A">
        <w:tc>
          <w:tcPr>
            <w:tcW w:w="3055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320C81D8" w:rsidR="009A228A" w:rsidRPr="007E33BB" w:rsidRDefault="00873E25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873E25">
              <w:rPr>
                <w:i/>
                <w:iCs/>
                <w:color w:val="538135" w:themeColor="accent6" w:themeShade="BF"/>
                <w:sz w:val="36"/>
                <w:szCs w:val="36"/>
              </w:rPr>
              <w:t>Online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</w:t>
            </w:r>
            <w:r w:rsidRPr="00873E25">
              <w:rPr>
                <w:i/>
                <w:iCs/>
                <w:color w:val="538135" w:themeColor="accent6" w:themeShade="BF"/>
                <w:sz w:val="36"/>
                <w:szCs w:val="36"/>
              </w:rPr>
              <w:t>Travel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</w:t>
            </w:r>
            <w:r w:rsidRPr="00873E25">
              <w:rPr>
                <w:i/>
                <w:iCs/>
                <w:color w:val="538135" w:themeColor="accent6" w:themeShade="BF"/>
                <w:sz w:val="36"/>
                <w:szCs w:val="36"/>
              </w:rPr>
              <w:t>Reservation System</w:t>
            </w:r>
          </w:p>
        </w:tc>
      </w:tr>
      <w:tr w:rsidR="009A228A" w14:paraId="21CC6AB2" w14:textId="77777777" w:rsidTr="009A228A">
        <w:tc>
          <w:tcPr>
            <w:tcW w:w="3055" w:type="dxa"/>
          </w:tcPr>
          <w:p w14:paraId="1A0E7EB6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  <w:p w14:paraId="2596BDC8" w14:textId="44F22F54" w:rsidR="00B631D7" w:rsidRPr="009A228A" w:rsidRDefault="00B631D7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6A0F9684" w14:textId="3DF0F25F" w:rsidR="009A228A" w:rsidRDefault="00CF2E7F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Nahla Abd el-Latif</w:t>
            </w:r>
          </w:p>
          <w:p w14:paraId="22FB67DE" w14:textId="5360A6EF" w:rsidR="00DE14E3" w:rsidRPr="007E33BB" w:rsidRDefault="00DE14E3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</w:p>
        </w:tc>
      </w:tr>
      <w:tr w:rsidR="009A228A" w14:paraId="13E28C39" w14:textId="77777777" w:rsidTr="009A228A">
        <w:tc>
          <w:tcPr>
            <w:tcW w:w="3055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733B3387" w:rsidR="009A228A" w:rsidRPr="007E33BB" w:rsidRDefault="00873E2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3179BE">
        <w:trPr>
          <w:jc w:val="center"/>
        </w:trPr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1226A5" w:rsidRPr="00872D5A" w14:paraId="5EB58F06" w14:textId="77777777" w:rsidTr="003179BE">
        <w:trPr>
          <w:jc w:val="center"/>
        </w:trPr>
        <w:tc>
          <w:tcPr>
            <w:tcW w:w="1870" w:type="dxa"/>
          </w:tcPr>
          <w:p w14:paraId="24AB3CCE" w14:textId="6F66E30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044</w:t>
            </w:r>
          </w:p>
        </w:tc>
        <w:tc>
          <w:tcPr>
            <w:tcW w:w="4695" w:type="dxa"/>
          </w:tcPr>
          <w:p w14:paraId="58487F03" w14:textId="4D2B54E7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Eslam</w:t>
            </w:r>
            <w:proofErr w:type="spellEnd"/>
            <w:r>
              <w:rPr>
                <w:sz w:val="32"/>
                <w:szCs w:val="32"/>
              </w:rPr>
              <w:t xml:space="preserve"> Ramadan</w:t>
            </w:r>
            <w:r w:rsidR="001C6743">
              <w:rPr>
                <w:sz w:val="32"/>
                <w:szCs w:val="32"/>
              </w:rPr>
              <w:t xml:space="preserve"> Abdo</w:t>
            </w:r>
          </w:p>
        </w:tc>
        <w:tc>
          <w:tcPr>
            <w:tcW w:w="2077" w:type="dxa"/>
          </w:tcPr>
          <w:p w14:paraId="02224669" w14:textId="386C9E3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 &amp; 2</w:t>
            </w:r>
          </w:p>
        </w:tc>
      </w:tr>
      <w:tr w:rsidR="001226A5" w:rsidRPr="00872D5A" w14:paraId="706FB302" w14:textId="77777777" w:rsidTr="003179BE">
        <w:trPr>
          <w:jc w:val="center"/>
        </w:trPr>
        <w:tc>
          <w:tcPr>
            <w:tcW w:w="1870" w:type="dxa"/>
          </w:tcPr>
          <w:p w14:paraId="763CCC57" w14:textId="749B40B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051</w:t>
            </w:r>
          </w:p>
        </w:tc>
        <w:tc>
          <w:tcPr>
            <w:tcW w:w="4695" w:type="dxa"/>
          </w:tcPr>
          <w:p w14:paraId="15782CC7" w14:textId="3A9BF235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Alamir</w:t>
            </w:r>
            <w:proofErr w:type="spellEnd"/>
            <w:r>
              <w:rPr>
                <w:sz w:val="32"/>
                <w:szCs w:val="32"/>
              </w:rPr>
              <w:t xml:space="preserve"> Hassan Younis</w:t>
            </w:r>
          </w:p>
        </w:tc>
        <w:tc>
          <w:tcPr>
            <w:tcW w:w="2077" w:type="dxa"/>
          </w:tcPr>
          <w:p w14:paraId="3519873C" w14:textId="0BA7B1CD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  <w:tr w:rsidR="001226A5" w:rsidRPr="00872D5A" w14:paraId="66FE76AD" w14:textId="77777777" w:rsidTr="003179BE">
        <w:trPr>
          <w:jc w:val="center"/>
        </w:trPr>
        <w:tc>
          <w:tcPr>
            <w:tcW w:w="1870" w:type="dxa"/>
          </w:tcPr>
          <w:p w14:paraId="083347F2" w14:textId="70B06969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075</w:t>
            </w:r>
          </w:p>
        </w:tc>
        <w:tc>
          <w:tcPr>
            <w:tcW w:w="4695" w:type="dxa"/>
          </w:tcPr>
          <w:p w14:paraId="325BB7E7" w14:textId="6B8C3DB9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awfik Yasser Tawfik</w:t>
            </w:r>
          </w:p>
        </w:tc>
        <w:tc>
          <w:tcPr>
            <w:tcW w:w="2077" w:type="dxa"/>
          </w:tcPr>
          <w:p w14:paraId="4C7E18B2" w14:textId="35F7C5DD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  <w:tr w:rsidR="001226A5" w:rsidRPr="00872D5A" w14:paraId="1888BD4B" w14:textId="77777777" w:rsidTr="003179BE">
        <w:trPr>
          <w:jc w:val="center"/>
        </w:trPr>
        <w:tc>
          <w:tcPr>
            <w:tcW w:w="1870" w:type="dxa"/>
          </w:tcPr>
          <w:p w14:paraId="4B1BC4AE" w14:textId="5B601C4C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154</w:t>
            </w:r>
          </w:p>
        </w:tc>
        <w:tc>
          <w:tcPr>
            <w:tcW w:w="4695" w:type="dxa"/>
          </w:tcPr>
          <w:p w14:paraId="03552E64" w14:textId="63457FC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bdelrahman </w:t>
            </w:r>
            <w:proofErr w:type="spellStart"/>
            <w:r>
              <w:rPr>
                <w:sz w:val="32"/>
                <w:szCs w:val="32"/>
              </w:rPr>
              <w:t>Esmat</w:t>
            </w:r>
            <w:proofErr w:type="spellEnd"/>
            <w:r>
              <w:rPr>
                <w:sz w:val="32"/>
                <w:szCs w:val="32"/>
              </w:rPr>
              <w:t xml:space="preserve"> Mohamed</w:t>
            </w:r>
          </w:p>
        </w:tc>
        <w:tc>
          <w:tcPr>
            <w:tcW w:w="2077" w:type="dxa"/>
          </w:tcPr>
          <w:p w14:paraId="63BAB99F" w14:textId="7C4520C1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  <w:tr w:rsidR="001226A5" w:rsidRPr="00872D5A" w14:paraId="392572A8" w14:textId="77777777" w:rsidTr="003179BE">
        <w:trPr>
          <w:jc w:val="center"/>
        </w:trPr>
        <w:tc>
          <w:tcPr>
            <w:tcW w:w="1870" w:type="dxa"/>
          </w:tcPr>
          <w:p w14:paraId="50D29BD2" w14:textId="32538BD9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286</w:t>
            </w:r>
          </w:p>
        </w:tc>
        <w:tc>
          <w:tcPr>
            <w:tcW w:w="4695" w:type="dxa"/>
          </w:tcPr>
          <w:p w14:paraId="3AB09C42" w14:textId="336A8611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Moaz</w:t>
            </w:r>
            <w:proofErr w:type="spellEnd"/>
            <w:r>
              <w:rPr>
                <w:sz w:val="32"/>
                <w:szCs w:val="32"/>
              </w:rPr>
              <w:t xml:space="preserve"> Mahmoud Saad</w:t>
            </w:r>
          </w:p>
        </w:tc>
        <w:tc>
          <w:tcPr>
            <w:tcW w:w="2077" w:type="dxa"/>
          </w:tcPr>
          <w:p w14:paraId="2E3689E4" w14:textId="18A617EA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0D5BDCED" w14:textId="61BCAB1C" w:rsidR="00872D5A" w:rsidRPr="006C2C1E" w:rsidRDefault="00872D5A" w:rsidP="006C2C1E">
      <w:pPr>
        <w:pStyle w:val="ListParagraph"/>
        <w:numPr>
          <w:ilvl w:val="0"/>
          <w:numId w:val="2"/>
        </w:numPr>
        <w:jc w:val="both"/>
        <w:rPr>
          <w:sz w:val="44"/>
          <w:szCs w:val="44"/>
        </w:rPr>
      </w:pPr>
      <w:r w:rsidRPr="006C2C1E">
        <w:rPr>
          <w:sz w:val="44"/>
          <w:szCs w:val="44"/>
        </w:rPr>
        <w:lastRenderedPageBreak/>
        <w:t>Use cases model:</w:t>
      </w:r>
    </w:p>
    <w:p w14:paraId="7A52F4C9" w14:textId="0CD24159" w:rsidR="00872D5A" w:rsidRPr="002632E1" w:rsidRDefault="00872D5A" w:rsidP="006C2C1E">
      <w:pPr>
        <w:pStyle w:val="ListParagraph"/>
        <w:numPr>
          <w:ilvl w:val="1"/>
          <w:numId w:val="2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t>Using Event Decomposition technique:</w:t>
      </w:r>
    </w:p>
    <w:p w14:paraId="22BB291A" w14:textId="576477BB" w:rsidR="007E33BB" w:rsidRDefault="007E33BB" w:rsidP="00CF1965">
      <w:pPr>
        <w:pStyle w:val="Caption"/>
      </w:pPr>
      <w:r>
        <w:t xml:space="preserve">Table </w:t>
      </w:r>
      <w:fldSimple w:instr=" SEQ Table \* ARABIC ">
        <w:r w:rsidR="00004DB3">
          <w:rPr>
            <w:noProof/>
          </w:rPr>
          <w:t>1</w:t>
        </w:r>
      </w:fldSimple>
      <w:r>
        <w:t xml:space="preserve">- </w:t>
      </w:r>
      <w:r w:rsidR="00CF1965">
        <w:t>Types of Events</w:t>
      </w:r>
    </w:p>
    <w:p w14:paraId="27A803B9" w14:textId="3C70AAEC" w:rsidR="00872D5A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5678E4" w:rsidRPr="00D71231" w14:paraId="2E286F81" w14:textId="77777777" w:rsidTr="008B1E33">
        <w:trPr>
          <w:trHeight w:val="638"/>
          <w:jc w:val="center"/>
        </w:trPr>
        <w:tc>
          <w:tcPr>
            <w:tcW w:w="4675" w:type="dxa"/>
          </w:tcPr>
          <w:p w14:paraId="45A59164" w14:textId="30547F2D" w:rsidR="005678E4" w:rsidRPr="00D71231" w:rsidRDefault="005678E4" w:rsidP="005678E4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  <w:tc>
          <w:tcPr>
            <w:tcW w:w="4675" w:type="dxa"/>
          </w:tcPr>
          <w:p w14:paraId="4ABEF362" w14:textId="77777777" w:rsidR="005678E4" w:rsidRPr="00D71231" w:rsidRDefault="005678E4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ype</w:t>
            </w:r>
          </w:p>
          <w:p w14:paraId="7BC776E0" w14:textId="65552C37" w:rsidR="005678E4" w:rsidRPr="00D71231" w:rsidRDefault="005678E4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color w:val="538135" w:themeColor="accent6" w:themeShade="BF"/>
                <w:sz w:val="28"/>
                <w:szCs w:val="28"/>
              </w:rPr>
              <w:t>(External/State/temporal)</w:t>
            </w:r>
          </w:p>
        </w:tc>
      </w:tr>
      <w:tr w:rsidR="005678E4" w:rsidRPr="00D71231" w14:paraId="145F8D13" w14:textId="77777777" w:rsidTr="008B1E33">
        <w:trPr>
          <w:jc w:val="center"/>
        </w:trPr>
        <w:tc>
          <w:tcPr>
            <w:tcW w:w="4675" w:type="dxa"/>
          </w:tcPr>
          <w:p w14:paraId="604A72B7" w14:textId="3EC517AF" w:rsidR="005678E4" w:rsidRPr="00D71231" w:rsidRDefault="00873E25" w:rsidP="00A06F65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 xml:space="preserve">The </w:t>
            </w:r>
            <w:r w:rsidR="00990567" w:rsidRPr="00D71231">
              <w:rPr>
                <w:rFonts w:cstheme="minorHAnsi"/>
                <w:sz w:val="28"/>
                <w:szCs w:val="28"/>
              </w:rPr>
              <w:t>passenger</w:t>
            </w:r>
            <w:r w:rsidRPr="00D71231">
              <w:rPr>
                <w:rFonts w:cstheme="minorHAnsi"/>
                <w:sz w:val="28"/>
                <w:szCs w:val="28"/>
              </w:rPr>
              <w:t xml:space="preserve"> enters trip information.</w:t>
            </w:r>
          </w:p>
        </w:tc>
        <w:tc>
          <w:tcPr>
            <w:tcW w:w="4675" w:type="dxa"/>
          </w:tcPr>
          <w:p w14:paraId="231FC1EE" w14:textId="0F8E3A09" w:rsidR="005678E4" w:rsidRPr="00D71231" w:rsidRDefault="00873E25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 Event</w:t>
            </w:r>
          </w:p>
        </w:tc>
      </w:tr>
      <w:tr w:rsidR="005678E4" w:rsidRPr="00D71231" w14:paraId="0609F35C" w14:textId="77777777" w:rsidTr="008B1E33">
        <w:trPr>
          <w:jc w:val="center"/>
        </w:trPr>
        <w:tc>
          <w:tcPr>
            <w:tcW w:w="4675" w:type="dxa"/>
          </w:tcPr>
          <w:p w14:paraId="30B3BB90" w14:textId="713E8653" w:rsidR="005678E4" w:rsidRPr="00D71231" w:rsidRDefault="00873E25" w:rsidP="00A06F65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 xml:space="preserve">The </w:t>
            </w:r>
            <w:r w:rsidR="00990567" w:rsidRPr="00D71231">
              <w:rPr>
                <w:rFonts w:cstheme="minorHAnsi"/>
                <w:sz w:val="28"/>
                <w:szCs w:val="28"/>
              </w:rPr>
              <w:t>passenger</w:t>
            </w:r>
            <w:r w:rsidRPr="00D71231">
              <w:rPr>
                <w:rFonts w:cstheme="minorHAnsi"/>
                <w:sz w:val="28"/>
                <w:szCs w:val="28"/>
              </w:rPr>
              <w:t xml:space="preserve"> asks for price quotes.</w:t>
            </w:r>
          </w:p>
        </w:tc>
        <w:tc>
          <w:tcPr>
            <w:tcW w:w="4675" w:type="dxa"/>
          </w:tcPr>
          <w:p w14:paraId="7A2F5CD9" w14:textId="5E552F01" w:rsidR="005678E4" w:rsidRPr="00D71231" w:rsidRDefault="00873E25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 Event</w:t>
            </w:r>
          </w:p>
        </w:tc>
      </w:tr>
      <w:tr w:rsidR="005678E4" w:rsidRPr="00D71231" w14:paraId="11E382D9" w14:textId="77777777" w:rsidTr="008B1E33">
        <w:trPr>
          <w:jc w:val="center"/>
        </w:trPr>
        <w:tc>
          <w:tcPr>
            <w:tcW w:w="4675" w:type="dxa"/>
          </w:tcPr>
          <w:p w14:paraId="46C9D415" w14:textId="0AB26BA4" w:rsidR="005678E4" w:rsidRPr="00D71231" w:rsidRDefault="00873E25" w:rsidP="00A06F65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he system returns filtered list of quotes to the customer.</w:t>
            </w:r>
          </w:p>
        </w:tc>
        <w:tc>
          <w:tcPr>
            <w:tcW w:w="4675" w:type="dxa"/>
          </w:tcPr>
          <w:p w14:paraId="47DA044B" w14:textId="04F91B00" w:rsidR="005678E4" w:rsidRPr="00D71231" w:rsidRDefault="00873E25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tate Event</w:t>
            </w:r>
          </w:p>
        </w:tc>
      </w:tr>
      <w:tr w:rsidR="008B1E33" w:rsidRPr="00D71231" w14:paraId="360EFFFD" w14:textId="77777777" w:rsidTr="008B1E33">
        <w:trPr>
          <w:jc w:val="center"/>
        </w:trPr>
        <w:tc>
          <w:tcPr>
            <w:tcW w:w="4675" w:type="dxa"/>
          </w:tcPr>
          <w:p w14:paraId="37CDB976" w14:textId="1BAFF972" w:rsidR="008B1E33" w:rsidRPr="00D71231" w:rsidRDefault="008B1E33" w:rsidP="00A06F65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User selects the best of the quote</w:t>
            </w:r>
          </w:p>
        </w:tc>
        <w:tc>
          <w:tcPr>
            <w:tcW w:w="4675" w:type="dxa"/>
          </w:tcPr>
          <w:p w14:paraId="6A50BA7B" w14:textId="3789FD91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 Event</w:t>
            </w:r>
          </w:p>
        </w:tc>
      </w:tr>
      <w:tr w:rsidR="008B1E33" w:rsidRPr="00D71231" w14:paraId="669DD967" w14:textId="77777777" w:rsidTr="008B1E33">
        <w:trPr>
          <w:jc w:val="center"/>
        </w:trPr>
        <w:tc>
          <w:tcPr>
            <w:tcW w:w="4675" w:type="dxa"/>
          </w:tcPr>
          <w:p w14:paraId="0C497076" w14:textId="750A4287" w:rsidR="008B1E33" w:rsidRPr="00D71231" w:rsidRDefault="008B1E33" w:rsidP="00A06F65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User selects detailed preference</w:t>
            </w:r>
          </w:p>
        </w:tc>
        <w:tc>
          <w:tcPr>
            <w:tcW w:w="4675" w:type="dxa"/>
          </w:tcPr>
          <w:p w14:paraId="786C1CE8" w14:textId="52EC2F1D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 Event</w:t>
            </w:r>
          </w:p>
        </w:tc>
      </w:tr>
      <w:tr w:rsidR="008B1E33" w:rsidRPr="00D71231" w14:paraId="4B4DB4DE" w14:textId="77777777" w:rsidTr="008B1E33">
        <w:trPr>
          <w:jc w:val="center"/>
        </w:trPr>
        <w:tc>
          <w:tcPr>
            <w:tcW w:w="4675" w:type="dxa"/>
          </w:tcPr>
          <w:p w14:paraId="1CD0BAB1" w14:textId="3FA1C508" w:rsidR="008B1E33" w:rsidRPr="00D71231" w:rsidRDefault="008B1E33" w:rsidP="00A06F65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User makes the initial reservation</w:t>
            </w:r>
          </w:p>
        </w:tc>
        <w:tc>
          <w:tcPr>
            <w:tcW w:w="4675" w:type="dxa"/>
          </w:tcPr>
          <w:p w14:paraId="0E96D3F2" w14:textId="0894096E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 Event</w:t>
            </w:r>
          </w:p>
        </w:tc>
      </w:tr>
      <w:tr w:rsidR="008B1E33" w:rsidRPr="00D71231" w14:paraId="0413C348" w14:textId="77777777" w:rsidTr="008B1E33">
        <w:trPr>
          <w:jc w:val="center"/>
        </w:trPr>
        <w:tc>
          <w:tcPr>
            <w:tcW w:w="4675" w:type="dxa"/>
          </w:tcPr>
          <w:p w14:paraId="6A44C59B" w14:textId="75C2B1A3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ime for user to pay for the flight.</w:t>
            </w:r>
          </w:p>
        </w:tc>
        <w:tc>
          <w:tcPr>
            <w:tcW w:w="4675" w:type="dxa"/>
          </w:tcPr>
          <w:p w14:paraId="6B5DAF1C" w14:textId="08C83065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emporal Event</w:t>
            </w:r>
          </w:p>
        </w:tc>
      </w:tr>
      <w:tr w:rsidR="008B1E33" w:rsidRPr="00D71231" w14:paraId="6A5A82AF" w14:textId="77777777" w:rsidTr="008B1E33">
        <w:trPr>
          <w:jc w:val="center"/>
        </w:trPr>
        <w:tc>
          <w:tcPr>
            <w:tcW w:w="4675" w:type="dxa"/>
          </w:tcPr>
          <w:p w14:paraId="14711354" w14:textId="3C9C557E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he user cancels/changes hotel or car rental reservation.</w:t>
            </w:r>
          </w:p>
        </w:tc>
        <w:tc>
          <w:tcPr>
            <w:tcW w:w="4675" w:type="dxa"/>
          </w:tcPr>
          <w:p w14:paraId="50FF39D5" w14:textId="18CAD7B0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 Event</w:t>
            </w:r>
          </w:p>
        </w:tc>
      </w:tr>
      <w:tr w:rsidR="008B1E33" w:rsidRPr="00D71231" w14:paraId="182B90E2" w14:textId="77777777" w:rsidTr="008B1E33">
        <w:trPr>
          <w:jc w:val="center"/>
        </w:trPr>
        <w:tc>
          <w:tcPr>
            <w:tcW w:w="4675" w:type="dxa"/>
          </w:tcPr>
          <w:p w14:paraId="42C0D5F8" w14:textId="714C1657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he user enters his/her personal information.</w:t>
            </w:r>
          </w:p>
        </w:tc>
        <w:tc>
          <w:tcPr>
            <w:tcW w:w="4675" w:type="dxa"/>
          </w:tcPr>
          <w:p w14:paraId="7ADD55A5" w14:textId="6A405197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 Event</w:t>
            </w:r>
          </w:p>
        </w:tc>
      </w:tr>
      <w:tr w:rsidR="008B1E33" w:rsidRPr="00D71231" w14:paraId="1170663E" w14:textId="77777777" w:rsidTr="008B1E33">
        <w:trPr>
          <w:jc w:val="center"/>
        </w:trPr>
        <w:tc>
          <w:tcPr>
            <w:tcW w:w="4675" w:type="dxa"/>
          </w:tcPr>
          <w:p w14:paraId="07E098EE" w14:textId="2FB0366E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he sales department checks if the ordered products are still available.</w:t>
            </w:r>
          </w:p>
        </w:tc>
        <w:tc>
          <w:tcPr>
            <w:tcW w:w="4675" w:type="dxa"/>
          </w:tcPr>
          <w:p w14:paraId="4E579809" w14:textId="13B83ABA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tate Event</w:t>
            </w:r>
          </w:p>
        </w:tc>
      </w:tr>
      <w:tr w:rsidR="008B1E33" w:rsidRPr="00D71231" w14:paraId="630307A9" w14:textId="77777777" w:rsidTr="008B1E33">
        <w:trPr>
          <w:jc w:val="center"/>
        </w:trPr>
        <w:tc>
          <w:tcPr>
            <w:tcW w:w="4675" w:type="dxa"/>
          </w:tcPr>
          <w:p w14:paraId="4F1205AF" w14:textId="77036781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he sales department withdraws the product price from the customer credit card.</w:t>
            </w:r>
          </w:p>
        </w:tc>
        <w:tc>
          <w:tcPr>
            <w:tcW w:w="4675" w:type="dxa"/>
          </w:tcPr>
          <w:p w14:paraId="0170E4B8" w14:textId="423838FD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tate Event</w:t>
            </w:r>
          </w:p>
        </w:tc>
      </w:tr>
      <w:tr w:rsidR="008B1E33" w:rsidRPr="00D71231" w14:paraId="47DB909E" w14:textId="77777777" w:rsidTr="008B1E33">
        <w:trPr>
          <w:jc w:val="center"/>
        </w:trPr>
        <w:tc>
          <w:tcPr>
            <w:tcW w:w="4675" w:type="dxa"/>
          </w:tcPr>
          <w:p w14:paraId="390FFA7E" w14:textId="164AF176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ystem updates user profile</w:t>
            </w:r>
          </w:p>
        </w:tc>
        <w:tc>
          <w:tcPr>
            <w:tcW w:w="4675" w:type="dxa"/>
          </w:tcPr>
          <w:p w14:paraId="35097BB5" w14:textId="4E86B539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tate Event</w:t>
            </w:r>
          </w:p>
        </w:tc>
      </w:tr>
      <w:tr w:rsidR="008B1E33" w:rsidRPr="00D71231" w14:paraId="1B2CDF7A" w14:textId="77777777" w:rsidTr="008B1E33">
        <w:trPr>
          <w:jc w:val="center"/>
        </w:trPr>
        <w:tc>
          <w:tcPr>
            <w:tcW w:w="4675" w:type="dxa"/>
          </w:tcPr>
          <w:p w14:paraId="32D09FBC" w14:textId="01F401F1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ystem offers travel package</w:t>
            </w:r>
          </w:p>
        </w:tc>
        <w:tc>
          <w:tcPr>
            <w:tcW w:w="4675" w:type="dxa"/>
          </w:tcPr>
          <w:p w14:paraId="088CC34C" w14:textId="436C8852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tate Event</w:t>
            </w:r>
          </w:p>
        </w:tc>
      </w:tr>
      <w:tr w:rsidR="008B1E33" w:rsidRPr="00D71231" w14:paraId="2D4EB776" w14:textId="77777777" w:rsidTr="008B1E33">
        <w:trPr>
          <w:jc w:val="center"/>
        </w:trPr>
        <w:tc>
          <w:tcPr>
            <w:tcW w:w="4675" w:type="dxa"/>
          </w:tcPr>
          <w:p w14:paraId="65919E4B" w14:textId="790FC5AE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ystem offers additional discounts for frequent customers</w:t>
            </w:r>
          </w:p>
        </w:tc>
        <w:tc>
          <w:tcPr>
            <w:tcW w:w="4675" w:type="dxa"/>
          </w:tcPr>
          <w:p w14:paraId="1E729870" w14:textId="382B64BF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tate Event</w:t>
            </w:r>
          </w:p>
        </w:tc>
      </w:tr>
    </w:tbl>
    <w:p w14:paraId="16869F9A" w14:textId="77777777" w:rsidR="005678E4" w:rsidRDefault="005678E4">
      <w:pPr>
        <w:rPr>
          <w:sz w:val="28"/>
          <w:szCs w:val="28"/>
        </w:rPr>
      </w:pPr>
    </w:p>
    <w:p w14:paraId="19B765DF" w14:textId="10F3C91D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Formalize events with use cases</w:t>
      </w:r>
    </w:p>
    <w:p w14:paraId="4CBABEFF" w14:textId="1C4D15F1" w:rsidR="005678E4" w:rsidRPr="00CF1965" w:rsidRDefault="00CF1965" w:rsidP="00CF1965">
      <w:pPr>
        <w:pStyle w:val="Caption"/>
        <w:ind w:left="720"/>
        <w:jc w:val="left"/>
      </w:pPr>
      <w:r>
        <w:t xml:space="preserve">                                                Table 2- Formalizing Events to </w:t>
      </w:r>
      <w:proofErr w:type="spellStart"/>
      <w:r>
        <w:t>usecase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351"/>
        <w:gridCol w:w="2764"/>
      </w:tblGrid>
      <w:tr w:rsidR="005678E4" w:rsidRPr="0017049D" w14:paraId="7A048A21" w14:textId="3BFC01E2" w:rsidTr="00990567">
        <w:trPr>
          <w:trHeight w:val="728"/>
        </w:trPr>
        <w:tc>
          <w:tcPr>
            <w:tcW w:w="3235" w:type="dxa"/>
          </w:tcPr>
          <w:p w14:paraId="17DABEE6" w14:textId="7CABA6B5" w:rsidR="005678E4" w:rsidRPr="0017049D" w:rsidRDefault="005678E4" w:rsidP="005678E4">
            <w:pPr>
              <w:jc w:val="center"/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Event</w:t>
            </w:r>
          </w:p>
        </w:tc>
        <w:tc>
          <w:tcPr>
            <w:tcW w:w="3351" w:type="dxa"/>
          </w:tcPr>
          <w:p w14:paraId="7FF99DC5" w14:textId="77777777" w:rsidR="005678E4" w:rsidRPr="0017049D" w:rsidRDefault="005678E4" w:rsidP="00C65303">
            <w:pPr>
              <w:jc w:val="center"/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Type</w:t>
            </w:r>
          </w:p>
          <w:p w14:paraId="3DDA47E2" w14:textId="2F5437EB" w:rsidR="005678E4" w:rsidRPr="0017049D" w:rsidRDefault="005678E4" w:rsidP="00C65303">
            <w:pPr>
              <w:jc w:val="center"/>
              <w:rPr>
                <w:sz w:val="28"/>
                <w:szCs w:val="28"/>
              </w:rPr>
            </w:pPr>
            <w:r w:rsidRPr="0017049D">
              <w:rPr>
                <w:color w:val="538135" w:themeColor="accent6" w:themeShade="BF"/>
                <w:sz w:val="28"/>
                <w:szCs w:val="28"/>
              </w:rPr>
              <w:t>(External/State/temporal)</w:t>
            </w:r>
          </w:p>
        </w:tc>
        <w:tc>
          <w:tcPr>
            <w:tcW w:w="2764" w:type="dxa"/>
          </w:tcPr>
          <w:p w14:paraId="4DE10FD8" w14:textId="5433557A" w:rsidR="005678E4" w:rsidRPr="0017049D" w:rsidRDefault="005678E4" w:rsidP="005678E4">
            <w:pPr>
              <w:jc w:val="center"/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Use case</w:t>
            </w:r>
          </w:p>
        </w:tc>
      </w:tr>
      <w:tr w:rsidR="004A781F" w:rsidRPr="0017049D" w14:paraId="33D6E584" w14:textId="4E29BC04" w:rsidTr="003810D4">
        <w:trPr>
          <w:trHeight w:val="449"/>
        </w:trPr>
        <w:tc>
          <w:tcPr>
            <w:tcW w:w="3235" w:type="dxa"/>
          </w:tcPr>
          <w:p w14:paraId="1B341CCF" w14:textId="19938521" w:rsidR="004A781F" w:rsidRPr="0017049D" w:rsidRDefault="004A781F" w:rsidP="004A781F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he passenger enters trip information.</w:t>
            </w:r>
          </w:p>
        </w:tc>
        <w:tc>
          <w:tcPr>
            <w:tcW w:w="3351" w:type="dxa"/>
          </w:tcPr>
          <w:p w14:paraId="3941FEC0" w14:textId="27FC45A8" w:rsidR="004A781F" w:rsidRPr="0017049D" w:rsidRDefault="004A781F" w:rsidP="00C65303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321ECA88" w14:textId="30478AA2" w:rsidR="004A781F" w:rsidRPr="0017049D" w:rsidRDefault="004A781F" w:rsidP="004A781F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Entering trip information.</w:t>
            </w:r>
          </w:p>
        </w:tc>
      </w:tr>
      <w:tr w:rsidR="004A781F" w:rsidRPr="0017049D" w14:paraId="08E65F5A" w14:textId="624C9E84" w:rsidTr="00990567">
        <w:tc>
          <w:tcPr>
            <w:tcW w:w="3235" w:type="dxa"/>
          </w:tcPr>
          <w:p w14:paraId="562FC3A8" w14:textId="47F305F0" w:rsidR="004A781F" w:rsidRPr="0017049D" w:rsidRDefault="004A781F" w:rsidP="004A781F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he passenger asks for price quotes.</w:t>
            </w:r>
          </w:p>
        </w:tc>
        <w:tc>
          <w:tcPr>
            <w:tcW w:w="3351" w:type="dxa"/>
          </w:tcPr>
          <w:p w14:paraId="0171E18C" w14:textId="3ACEC43B" w:rsidR="004A781F" w:rsidRPr="0017049D" w:rsidRDefault="004A781F" w:rsidP="00C65303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306A295C" w14:textId="13F87104" w:rsidR="004A781F" w:rsidRPr="0017049D" w:rsidRDefault="004A781F" w:rsidP="004A781F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Asking for price quotes.</w:t>
            </w:r>
          </w:p>
        </w:tc>
      </w:tr>
      <w:tr w:rsidR="004A781F" w:rsidRPr="0017049D" w14:paraId="78719FFC" w14:textId="73C18E7A" w:rsidTr="00990567">
        <w:tc>
          <w:tcPr>
            <w:tcW w:w="3235" w:type="dxa"/>
          </w:tcPr>
          <w:p w14:paraId="08E4A89C" w14:textId="5D6F824D" w:rsidR="004A781F" w:rsidRPr="0017049D" w:rsidRDefault="004A781F" w:rsidP="004A781F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he system returns filtered list of quotes to the customer.</w:t>
            </w:r>
          </w:p>
        </w:tc>
        <w:tc>
          <w:tcPr>
            <w:tcW w:w="3351" w:type="dxa"/>
          </w:tcPr>
          <w:p w14:paraId="47252E64" w14:textId="35E3874A" w:rsidR="004A781F" w:rsidRPr="0017049D" w:rsidRDefault="004A781F" w:rsidP="00C65303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tate Event</w:t>
            </w:r>
          </w:p>
        </w:tc>
        <w:tc>
          <w:tcPr>
            <w:tcW w:w="2764" w:type="dxa"/>
          </w:tcPr>
          <w:p w14:paraId="6383D947" w14:textId="0BBA33C5" w:rsidR="004A781F" w:rsidRPr="0017049D" w:rsidRDefault="004A781F" w:rsidP="004A781F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Returning filtered list of quotes.</w:t>
            </w:r>
          </w:p>
        </w:tc>
      </w:tr>
      <w:tr w:rsidR="0017049D" w:rsidRPr="0017049D" w14:paraId="1843DD48" w14:textId="77777777" w:rsidTr="00990567">
        <w:tc>
          <w:tcPr>
            <w:tcW w:w="3235" w:type="dxa"/>
          </w:tcPr>
          <w:p w14:paraId="448CEE10" w14:textId="19E6ABE7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User selects the best of the quote</w:t>
            </w:r>
          </w:p>
        </w:tc>
        <w:tc>
          <w:tcPr>
            <w:tcW w:w="3351" w:type="dxa"/>
          </w:tcPr>
          <w:p w14:paraId="6D95BE6A" w14:textId="74C9E9F6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24B6EA36" w14:textId="7E624AE4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Selecting be</w:t>
            </w:r>
            <w:r w:rsidRPr="0017049D">
              <w:rPr>
                <w:sz w:val="28"/>
                <w:szCs w:val="28"/>
                <w:lang w:bidi="ar-EG"/>
              </w:rPr>
              <w:t>st quote</w:t>
            </w:r>
          </w:p>
        </w:tc>
      </w:tr>
      <w:tr w:rsidR="0017049D" w:rsidRPr="0017049D" w14:paraId="13F2E2B1" w14:textId="77777777" w:rsidTr="00990567">
        <w:tc>
          <w:tcPr>
            <w:tcW w:w="3235" w:type="dxa"/>
          </w:tcPr>
          <w:p w14:paraId="40052310" w14:textId="415D6DEC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User selects detailed preference</w:t>
            </w:r>
          </w:p>
        </w:tc>
        <w:tc>
          <w:tcPr>
            <w:tcW w:w="3351" w:type="dxa"/>
          </w:tcPr>
          <w:p w14:paraId="201F05F0" w14:textId="01217889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61339BF5" w14:textId="1BE00324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Selecting detailed preferences</w:t>
            </w:r>
          </w:p>
        </w:tc>
      </w:tr>
      <w:tr w:rsidR="0017049D" w:rsidRPr="0017049D" w14:paraId="3D6617FD" w14:textId="77777777" w:rsidTr="00990567">
        <w:tc>
          <w:tcPr>
            <w:tcW w:w="3235" w:type="dxa"/>
          </w:tcPr>
          <w:p w14:paraId="74676E93" w14:textId="384EC8A2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User makes the initial reservation</w:t>
            </w:r>
          </w:p>
        </w:tc>
        <w:tc>
          <w:tcPr>
            <w:tcW w:w="3351" w:type="dxa"/>
          </w:tcPr>
          <w:p w14:paraId="3F09FDD4" w14:textId="7C19BE1D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7D5B94BD" w14:textId="7BE54EB8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Creating initial reservation</w:t>
            </w:r>
          </w:p>
        </w:tc>
      </w:tr>
      <w:tr w:rsidR="0017049D" w:rsidRPr="0017049D" w14:paraId="17E5411D" w14:textId="77777777" w:rsidTr="00990567">
        <w:tc>
          <w:tcPr>
            <w:tcW w:w="3235" w:type="dxa"/>
          </w:tcPr>
          <w:p w14:paraId="343AADA3" w14:textId="4173B6C8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ime for user to pay for the flight.</w:t>
            </w:r>
          </w:p>
        </w:tc>
        <w:tc>
          <w:tcPr>
            <w:tcW w:w="3351" w:type="dxa"/>
          </w:tcPr>
          <w:p w14:paraId="4A2412DE" w14:textId="029F4E09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emporal Event</w:t>
            </w:r>
          </w:p>
        </w:tc>
        <w:tc>
          <w:tcPr>
            <w:tcW w:w="2764" w:type="dxa"/>
          </w:tcPr>
          <w:p w14:paraId="64F4A184" w14:textId="5EC61F84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Notifying user to pay</w:t>
            </w:r>
          </w:p>
        </w:tc>
      </w:tr>
      <w:tr w:rsidR="0017049D" w:rsidRPr="0017049D" w14:paraId="1076AADE" w14:textId="77777777" w:rsidTr="00990567">
        <w:tc>
          <w:tcPr>
            <w:tcW w:w="3235" w:type="dxa"/>
          </w:tcPr>
          <w:p w14:paraId="74685D31" w14:textId="0F37FEE3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he user cancels/changes hotel or car rental reservation.</w:t>
            </w:r>
          </w:p>
        </w:tc>
        <w:tc>
          <w:tcPr>
            <w:tcW w:w="3351" w:type="dxa"/>
          </w:tcPr>
          <w:p w14:paraId="62CC0E45" w14:textId="348152B6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494C5571" w14:textId="71B3F4E6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Cancelling/Changing reservation</w:t>
            </w:r>
          </w:p>
        </w:tc>
      </w:tr>
      <w:tr w:rsidR="0017049D" w:rsidRPr="0017049D" w14:paraId="0E490981" w14:textId="77777777" w:rsidTr="00990567">
        <w:tc>
          <w:tcPr>
            <w:tcW w:w="3235" w:type="dxa"/>
          </w:tcPr>
          <w:p w14:paraId="5BCE7D82" w14:textId="7239F0FA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he user enters his/her personal information.</w:t>
            </w:r>
          </w:p>
        </w:tc>
        <w:tc>
          <w:tcPr>
            <w:tcW w:w="3351" w:type="dxa"/>
          </w:tcPr>
          <w:p w14:paraId="1BB1D7EB" w14:textId="604EE6BC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10B5173C" w14:textId="21088E31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Adding personal information</w:t>
            </w:r>
          </w:p>
        </w:tc>
      </w:tr>
      <w:tr w:rsidR="0017049D" w:rsidRPr="0017049D" w14:paraId="497DFA96" w14:textId="77777777" w:rsidTr="00990567">
        <w:tc>
          <w:tcPr>
            <w:tcW w:w="3235" w:type="dxa"/>
          </w:tcPr>
          <w:p w14:paraId="56AF9177" w14:textId="1E17E4C3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he sales department checks if the ordered products are still available.</w:t>
            </w:r>
            <w:r w:rsidRPr="0017049D">
              <w:rPr>
                <w:rFonts w:cstheme="minorHAnsi"/>
                <w:sz w:val="28"/>
                <w:szCs w:val="28"/>
              </w:rPr>
              <w:br/>
            </w:r>
          </w:p>
        </w:tc>
        <w:tc>
          <w:tcPr>
            <w:tcW w:w="3351" w:type="dxa"/>
          </w:tcPr>
          <w:p w14:paraId="286C61D7" w14:textId="4DF6AA3D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tate Event</w:t>
            </w:r>
          </w:p>
        </w:tc>
        <w:tc>
          <w:tcPr>
            <w:tcW w:w="2764" w:type="dxa"/>
          </w:tcPr>
          <w:p w14:paraId="60F24640" w14:textId="6043A565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Checking products availability</w:t>
            </w:r>
          </w:p>
        </w:tc>
      </w:tr>
      <w:tr w:rsidR="0017049D" w:rsidRPr="0017049D" w14:paraId="5F687E0F" w14:textId="77777777" w:rsidTr="00990567">
        <w:tc>
          <w:tcPr>
            <w:tcW w:w="3235" w:type="dxa"/>
          </w:tcPr>
          <w:p w14:paraId="192197F7" w14:textId="7C114D15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lastRenderedPageBreak/>
              <w:t>The sales department withdraws the product price from the customer credit card.</w:t>
            </w:r>
          </w:p>
        </w:tc>
        <w:tc>
          <w:tcPr>
            <w:tcW w:w="3351" w:type="dxa"/>
          </w:tcPr>
          <w:p w14:paraId="38CFAA7C" w14:textId="0AEDCE3D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tate Event</w:t>
            </w:r>
          </w:p>
        </w:tc>
        <w:tc>
          <w:tcPr>
            <w:tcW w:w="2764" w:type="dxa"/>
          </w:tcPr>
          <w:p w14:paraId="11CC2307" w14:textId="1E2D0B5B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Withdrawing product price</w:t>
            </w:r>
          </w:p>
        </w:tc>
      </w:tr>
      <w:tr w:rsidR="0017049D" w:rsidRPr="0017049D" w14:paraId="55607794" w14:textId="77777777" w:rsidTr="00990567">
        <w:tc>
          <w:tcPr>
            <w:tcW w:w="3235" w:type="dxa"/>
          </w:tcPr>
          <w:p w14:paraId="5B62F70E" w14:textId="3EC7261A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ystem updates user profile</w:t>
            </w:r>
          </w:p>
        </w:tc>
        <w:tc>
          <w:tcPr>
            <w:tcW w:w="3351" w:type="dxa"/>
          </w:tcPr>
          <w:p w14:paraId="7EACC6E9" w14:textId="600DB919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tate Event</w:t>
            </w:r>
          </w:p>
        </w:tc>
        <w:tc>
          <w:tcPr>
            <w:tcW w:w="2764" w:type="dxa"/>
          </w:tcPr>
          <w:p w14:paraId="4557D3AD" w14:textId="32138C04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Updating user profile</w:t>
            </w:r>
          </w:p>
        </w:tc>
      </w:tr>
      <w:tr w:rsidR="0017049D" w:rsidRPr="0017049D" w14:paraId="0521E8A4" w14:textId="77777777" w:rsidTr="00990567">
        <w:tc>
          <w:tcPr>
            <w:tcW w:w="3235" w:type="dxa"/>
          </w:tcPr>
          <w:p w14:paraId="4173B4AD" w14:textId="790D7681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ystem offers travel package</w:t>
            </w:r>
          </w:p>
        </w:tc>
        <w:tc>
          <w:tcPr>
            <w:tcW w:w="3351" w:type="dxa"/>
          </w:tcPr>
          <w:p w14:paraId="0EE726DE" w14:textId="0982E41A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tate Event</w:t>
            </w:r>
          </w:p>
        </w:tc>
        <w:tc>
          <w:tcPr>
            <w:tcW w:w="2764" w:type="dxa"/>
          </w:tcPr>
          <w:p w14:paraId="54CADA34" w14:textId="32EF42A1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Offering travel package</w:t>
            </w:r>
          </w:p>
        </w:tc>
      </w:tr>
      <w:tr w:rsidR="0017049D" w:rsidRPr="0017049D" w14:paraId="3D787D1A" w14:textId="77777777" w:rsidTr="00990567">
        <w:tc>
          <w:tcPr>
            <w:tcW w:w="3235" w:type="dxa"/>
          </w:tcPr>
          <w:p w14:paraId="0DAE09C6" w14:textId="14882282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ystem offers additional discounts for frequent customers</w:t>
            </w:r>
          </w:p>
        </w:tc>
        <w:tc>
          <w:tcPr>
            <w:tcW w:w="3351" w:type="dxa"/>
          </w:tcPr>
          <w:p w14:paraId="68B9B317" w14:textId="7D75821F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tate Event</w:t>
            </w:r>
          </w:p>
        </w:tc>
        <w:tc>
          <w:tcPr>
            <w:tcW w:w="2764" w:type="dxa"/>
          </w:tcPr>
          <w:p w14:paraId="3718621B" w14:textId="1FDBF7C7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Offering additional discount</w:t>
            </w:r>
          </w:p>
        </w:tc>
      </w:tr>
    </w:tbl>
    <w:p w14:paraId="1081F1A0" w14:textId="1BC4D748" w:rsidR="006F7CA4" w:rsidRDefault="006F7CA4">
      <w:pPr>
        <w:rPr>
          <w:sz w:val="28"/>
          <w:szCs w:val="28"/>
        </w:rPr>
      </w:pPr>
    </w:p>
    <w:p w14:paraId="6983A884" w14:textId="7AE4B51A" w:rsidR="00572CE5" w:rsidRDefault="00572CE5">
      <w:pPr>
        <w:rPr>
          <w:sz w:val="28"/>
          <w:szCs w:val="28"/>
        </w:rPr>
      </w:pPr>
    </w:p>
    <w:p w14:paraId="3304AEE4" w14:textId="55B631D3" w:rsidR="00572CE5" w:rsidRDefault="00572CE5">
      <w:pPr>
        <w:rPr>
          <w:sz w:val="28"/>
          <w:szCs w:val="28"/>
        </w:rPr>
      </w:pPr>
    </w:p>
    <w:p w14:paraId="49A2530E" w14:textId="73590D09" w:rsidR="00572CE5" w:rsidRDefault="00572CE5">
      <w:pPr>
        <w:rPr>
          <w:sz w:val="28"/>
          <w:szCs w:val="28"/>
        </w:rPr>
      </w:pPr>
    </w:p>
    <w:p w14:paraId="3A560104" w14:textId="1071BBEA" w:rsidR="00572CE5" w:rsidRDefault="00572CE5">
      <w:pPr>
        <w:rPr>
          <w:sz w:val="28"/>
          <w:szCs w:val="28"/>
        </w:rPr>
      </w:pPr>
    </w:p>
    <w:p w14:paraId="7642C217" w14:textId="7A1CF47F" w:rsidR="00572CE5" w:rsidRDefault="00572CE5">
      <w:pPr>
        <w:rPr>
          <w:sz w:val="28"/>
          <w:szCs w:val="28"/>
        </w:rPr>
      </w:pPr>
    </w:p>
    <w:p w14:paraId="43DCADFD" w14:textId="040B9483" w:rsidR="00572CE5" w:rsidRDefault="00572CE5">
      <w:pPr>
        <w:rPr>
          <w:sz w:val="28"/>
          <w:szCs w:val="28"/>
        </w:rPr>
      </w:pPr>
    </w:p>
    <w:p w14:paraId="4B4D11A6" w14:textId="66AADFA6" w:rsidR="00572CE5" w:rsidRDefault="00572CE5">
      <w:pPr>
        <w:rPr>
          <w:sz w:val="28"/>
          <w:szCs w:val="28"/>
        </w:rPr>
      </w:pPr>
    </w:p>
    <w:p w14:paraId="4452D50C" w14:textId="38C3FCDC" w:rsidR="00572CE5" w:rsidRDefault="00572CE5">
      <w:pPr>
        <w:rPr>
          <w:sz w:val="28"/>
          <w:szCs w:val="28"/>
        </w:rPr>
      </w:pPr>
    </w:p>
    <w:p w14:paraId="51C8530C" w14:textId="0D26C602" w:rsidR="00572CE5" w:rsidRDefault="00572CE5">
      <w:pPr>
        <w:rPr>
          <w:sz w:val="28"/>
          <w:szCs w:val="28"/>
        </w:rPr>
      </w:pPr>
    </w:p>
    <w:p w14:paraId="2386FB9E" w14:textId="0C6F9B6B" w:rsidR="00572CE5" w:rsidRDefault="00572CE5">
      <w:pPr>
        <w:rPr>
          <w:sz w:val="28"/>
          <w:szCs w:val="28"/>
        </w:rPr>
      </w:pPr>
    </w:p>
    <w:p w14:paraId="30AA0222" w14:textId="052096EA" w:rsidR="00572CE5" w:rsidRDefault="00572CE5">
      <w:pPr>
        <w:rPr>
          <w:sz w:val="28"/>
          <w:szCs w:val="28"/>
        </w:rPr>
      </w:pPr>
    </w:p>
    <w:p w14:paraId="4E4A4A33" w14:textId="77777777" w:rsidR="00572CE5" w:rsidRDefault="00572CE5">
      <w:pPr>
        <w:rPr>
          <w:sz w:val="28"/>
          <w:szCs w:val="28"/>
        </w:rPr>
      </w:pPr>
    </w:p>
    <w:p w14:paraId="39E5B0FD" w14:textId="1ED1B88F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Use case Descriptions:</w:t>
      </w:r>
    </w:p>
    <w:p w14:paraId="73771175" w14:textId="77777777" w:rsidR="005678E4" w:rsidRPr="00872D5A" w:rsidRDefault="005678E4">
      <w:pPr>
        <w:rPr>
          <w:sz w:val="28"/>
          <w:szCs w:val="28"/>
        </w:rPr>
      </w:pPr>
    </w:p>
    <w:p w14:paraId="1A41B900" w14:textId="08491789" w:rsidR="007E33BB" w:rsidRDefault="007E33BB" w:rsidP="00CF1965">
      <w:pPr>
        <w:pStyle w:val="Caption"/>
      </w:pPr>
      <w:r>
        <w:t xml:space="preserve">Table </w:t>
      </w:r>
      <w:r w:rsidR="00CF1965">
        <w:t xml:space="preserve">3 </w:t>
      </w:r>
      <w:r>
        <w:t>- Use cases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53"/>
        <w:gridCol w:w="3383"/>
      </w:tblGrid>
      <w:tr w:rsidR="005678E4" w:rsidRPr="00265988" w14:paraId="29482887" w14:textId="77777777" w:rsidTr="005678E4">
        <w:tc>
          <w:tcPr>
            <w:tcW w:w="3114" w:type="dxa"/>
          </w:tcPr>
          <w:p w14:paraId="4509C061" w14:textId="77777777" w:rsidR="005678E4" w:rsidRPr="00265988" w:rsidRDefault="005678E4" w:rsidP="005678E4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Use case name</w:t>
            </w:r>
          </w:p>
        </w:tc>
        <w:tc>
          <w:tcPr>
            <w:tcW w:w="2853" w:type="dxa"/>
          </w:tcPr>
          <w:p w14:paraId="77FE2D61" w14:textId="711C0E50" w:rsidR="005678E4" w:rsidRPr="00265988" w:rsidRDefault="005678E4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Actor</w:t>
            </w:r>
          </w:p>
        </w:tc>
        <w:tc>
          <w:tcPr>
            <w:tcW w:w="3383" w:type="dxa"/>
          </w:tcPr>
          <w:p w14:paraId="22261033" w14:textId="5FA5D58B" w:rsidR="005678E4" w:rsidRPr="00265988" w:rsidRDefault="005678E4" w:rsidP="005678E4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Description</w:t>
            </w:r>
          </w:p>
        </w:tc>
      </w:tr>
      <w:tr w:rsidR="005678E4" w:rsidRPr="00265988" w14:paraId="1FBFFD0B" w14:textId="77777777" w:rsidTr="005678E4">
        <w:tc>
          <w:tcPr>
            <w:tcW w:w="3114" w:type="dxa"/>
          </w:tcPr>
          <w:p w14:paraId="50479F21" w14:textId="6C867C29" w:rsidR="005678E4" w:rsidRPr="00265988" w:rsidRDefault="00240964" w:rsidP="00A072BC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Entering trip information.</w:t>
            </w:r>
          </w:p>
        </w:tc>
        <w:tc>
          <w:tcPr>
            <w:tcW w:w="2853" w:type="dxa"/>
          </w:tcPr>
          <w:p w14:paraId="7916F3A0" w14:textId="4C7F8E9B" w:rsidR="005678E4" w:rsidRPr="00265988" w:rsidRDefault="00240964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66B097E4" w14:textId="7B290214" w:rsidR="005678E4" w:rsidRPr="00265988" w:rsidRDefault="00990567" w:rsidP="00A072BC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The passenger enters the trip information</w:t>
            </w:r>
            <w:r w:rsidR="00B60C92" w:rsidRPr="00265988">
              <w:rPr>
                <w:rFonts w:cstheme="minorHAnsi"/>
                <w:sz w:val="28"/>
                <w:szCs w:val="28"/>
              </w:rPr>
              <w:t xml:space="preserve"> (Source and Destination, Class of hotel, Car type, and Maximum price)</w:t>
            </w:r>
            <w:r w:rsidRPr="00265988">
              <w:rPr>
                <w:rFonts w:cstheme="minorHAnsi"/>
                <w:sz w:val="28"/>
                <w:szCs w:val="28"/>
              </w:rPr>
              <w:t xml:space="preserve"> </w:t>
            </w:r>
            <w:r w:rsidR="00B60C92" w:rsidRPr="00265988">
              <w:rPr>
                <w:rFonts w:cstheme="minorHAnsi"/>
                <w:sz w:val="28"/>
                <w:szCs w:val="28"/>
              </w:rPr>
              <w:t>for</w:t>
            </w:r>
            <w:r w:rsidRPr="00265988">
              <w:rPr>
                <w:rFonts w:cstheme="minorHAnsi"/>
                <w:sz w:val="28"/>
                <w:szCs w:val="28"/>
              </w:rPr>
              <w:t xml:space="preserve"> (flight, hotel and car rental).</w:t>
            </w:r>
          </w:p>
        </w:tc>
      </w:tr>
      <w:tr w:rsidR="005678E4" w:rsidRPr="00265988" w14:paraId="4676016D" w14:textId="77777777" w:rsidTr="005678E4">
        <w:tc>
          <w:tcPr>
            <w:tcW w:w="3114" w:type="dxa"/>
          </w:tcPr>
          <w:p w14:paraId="235B4219" w14:textId="2925418D" w:rsidR="005678E4" w:rsidRPr="00265988" w:rsidRDefault="00240964" w:rsidP="00A072BC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Asking for price quotes.</w:t>
            </w:r>
          </w:p>
        </w:tc>
        <w:tc>
          <w:tcPr>
            <w:tcW w:w="2853" w:type="dxa"/>
          </w:tcPr>
          <w:p w14:paraId="44E512B6" w14:textId="548EB982" w:rsidR="005678E4" w:rsidRPr="00265988" w:rsidRDefault="00240964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7F038E46" w14:textId="5FF36D7F" w:rsidR="005678E4" w:rsidRPr="00265988" w:rsidRDefault="00990567" w:rsidP="00A072BC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The passenger asks the system to show him the filtered list of price quotes to choose from it.</w:t>
            </w:r>
          </w:p>
        </w:tc>
      </w:tr>
      <w:tr w:rsidR="005678E4" w:rsidRPr="00265988" w14:paraId="1AE80C7F" w14:textId="77777777" w:rsidTr="005678E4">
        <w:tc>
          <w:tcPr>
            <w:tcW w:w="3114" w:type="dxa"/>
          </w:tcPr>
          <w:p w14:paraId="38217EF3" w14:textId="2F6C2469" w:rsidR="005678E4" w:rsidRPr="00265988" w:rsidRDefault="00240964" w:rsidP="00A072BC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Returning filtered list of quotes.</w:t>
            </w:r>
          </w:p>
        </w:tc>
        <w:tc>
          <w:tcPr>
            <w:tcW w:w="2853" w:type="dxa"/>
          </w:tcPr>
          <w:p w14:paraId="137B0283" w14:textId="1ED903B9" w:rsidR="005678E4" w:rsidRPr="00265988" w:rsidRDefault="00EC0713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Travel agent</w:t>
            </w:r>
          </w:p>
        </w:tc>
        <w:tc>
          <w:tcPr>
            <w:tcW w:w="3383" w:type="dxa"/>
          </w:tcPr>
          <w:p w14:paraId="78100DA3" w14:textId="3DEA4F8D" w:rsidR="005678E4" w:rsidRPr="00265988" w:rsidRDefault="00990567" w:rsidP="00A072BC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 xml:space="preserve">The system displays the price quotes list after filtering it to </w:t>
            </w:r>
            <w:r w:rsidR="007D57A7" w:rsidRPr="00265988">
              <w:rPr>
                <w:rFonts w:cstheme="minorHAnsi"/>
                <w:sz w:val="28"/>
                <w:szCs w:val="28"/>
              </w:rPr>
              <w:t xml:space="preserve">the </w:t>
            </w:r>
            <w:r w:rsidR="007B0495" w:rsidRPr="00265988">
              <w:rPr>
                <w:rFonts w:cstheme="minorHAnsi"/>
                <w:sz w:val="28"/>
                <w:szCs w:val="28"/>
              </w:rPr>
              <w:t>passenger</w:t>
            </w:r>
            <w:r w:rsidR="007D57A7" w:rsidRPr="00265988">
              <w:rPr>
                <w:rFonts w:cstheme="minorHAnsi"/>
                <w:sz w:val="28"/>
                <w:szCs w:val="28"/>
              </w:rPr>
              <w:t xml:space="preserve"> to </w:t>
            </w:r>
            <w:r w:rsidRPr="00265988">
              <w:rPr>
                <w:rFonts w:cstheme="minorHAnsi"/>
                <w:sz w:val="28"/>
                <w:szCs w:val="28"/>
              </w:rPr>
              <w:t>choose from it.</w:t>
            </w:r>
          </w:p>
        </w:tc>
      </w:tr>
      <w:tr w:rsidR="00036A79" w:rsidRPr="00265988" w14:paraId="7FC1BE51" w14:textId="77777777" w:rsidTr="005678E4">
        <w:tc>
          <w:tcPr>
            <w:tcW w:w="3114" w:type="dxa"/>
          </w:tcPr>
          <w:p w14:paraId="4217A389" w14:textId="77777777" w:rsidR="00036A79" w:rsidRPr="00265988" w:rsidRDefault="00036A79" w:rsidP="00036A79">
            <w:pPr>
              <w:rPr>
                <w:rFonts w:cstheme="minorHAnsi"/>
                <w:sz w:val="28"/>
                <w:szCs w:val="28"/>
                <w:lang w:bidi="ar-EG"/>
              </w:rPr>
            </w:pPr>
            <w:r w:rsidRPr="00265988">
              <w:rPr>
                <w:rFonts w:cstheme="minorHAnsi"/>
                <w:sz w:val="28"/>
                <w:szCs w:val="28"/>
              </w:rPr>
              <w:t>Selecting be</w:t>
            </w:r>
            <w:r w:rsidRPr="00265988">
              <w:rPr>
                <w:rFonts w:cstheme="minorHAnsi"/>
                <w:sz w:val="28"/>
                <w:szCs w:val="28"/>
                <w:lang w:bidi="ar-EG"/>
              </w:rPr>
              <w:t>st quote</w:t>
            </w:r>
          </w:p>
          <w:p w14:paraId="6070A041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  <w:lang w:bidi="ar-EG"/>
              </w:rPr>
            </w:pPr>
          </w:p>
          <w:p w14:paraId="0ECB8677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  <w:lang w:bidi="ar-EG"/>
              </w:rPr>
            </w:pPr>
          </w:p>
          <w:p w14:paraId="59E13021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  <w:lang w:bidi="ar-EG"/>
              </w:rPr>
            </w:pPr>
          </w:p>
          <w:p w14:paraId="36F88635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  <w:lang w:bidi="ar-EG"/>
              </w:rPr>
            </w:pPr>
          </w:p>
          <w:p w14:paraId="2276C5EF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  <w:lang w:bidi="ar-EG"/>
              </w:rPr>
            </w:pPr>
          </w:p>
          <w:p w14:paraId="6901FCA4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  <w:lang w:bidi="ar-EG"/>
              </w:rPr>
            </w:pPr>
          </w:p>
          <w:p w14:paraId="792CCE1A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  <w:lang w:bidi="ar-EG"/>
              </w:rPr>
            </w:pPr>
          </w:p>
          <w:p w14:paraId="5A6E395D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  <w:lang w:bidi="ar-EG"/>
              </w:rPr>
            </w:pPr>
          </w:p>
          <w:p w14:paraId="576F199D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  <w:lang w:bidi="ar-EG"/>
              </w:rPr>
            </w:pPr>
          </w:p>
          <w:p w14:paraId="19ECC8D5" w14:textId="519B8CA3" w:rsidR="0065635E" w:rsidRPr="00265988" w:rsidRDefault="0065635E" w:rsidP="00036A7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853" w:type="dxa"/>
          </w:tcPr>
          <w:p w14:paraId="2BE1608E" w14:textId="2D39F1E4" w:rsidR="00036A79" w:rsidRPr="00265988" w:rsidRDefault="00036A79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004204E0" w14:textId="230185AE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When the system returns the filtered list of quotes the customer/actor/user select the best for him.</w:t>
            </w:r>
          </w:p>
        </w:tc>
      </w:tr>
      <w:tr w:rsidR="00036A79" w:rsidRPr="00265988" w14:paraId="5D423D0B" w14:textId="77777777" w:rsidTr="005678E4">
        <w:tc>
          <w:tcPr>
            <w:tcW w:w="3114" w:type="dxa"/>
          </w:tcPr>
          <w:p w14:paraId="641CC1E7" w14:textId="0C72337D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lastRenderedPageBreak/>
              <w:t>Selecting detailed preferences</w:t>
            </w:r>
          </w:p>
        </w:tc>
        <w:tc>
          <w:tcPr>
            <w:tcW w:w="2853" w:type="dxa"/>
          </w:tcPr>
          <w:p w14:paraId="3E47A132" w14:textId="142DFCA2" w:rsidR="00036A79" w:rsidRPr="00265988" w:rsidRDefault="00036A79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5CFFD2AE" w14:textId="43418B7F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When the customer/actor/user selects the best quote, the system asks him to select preferences, meals, special assistance. In some cases, customer preferences, such as choosing aisle/window seat.</w:t>
            </w:r>
          </w:p>
        </w:tc>
      </w:tr>
      <w:tr w:rsidR="00036A79" w:rsidRPr="00265988" w14:paraId="4D30A492" w14:textId="77777777" w:rsidTr="005678E4">
        <w:tc>
          <w:tcPr>
            <w:tcW w:w="3114" w:type="dxa"/>
          </w:tcPr>
          <w:p w14:paraId="28215FCB" w14:textId="44916D44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Creating initial reservation</w:t>
            </w:r>
          </w:p>
        </w:tc>
        <w:tc>
          <w:tcPr>
            <w:tcW w:w="2853" w:type="dxa"/>
          </w:tcPr>
          <w:p w14:paraId="2364CA03" w14:textId="1A199349" w:rsidR="00036A79" w:rsidRPr="00265988" w:rsidRDefault="00036A79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6CA691B4" w14:textId="6234193B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The customer/actor/user can make initial reservation of the flight for two days with the same quoted price without the need to pay or to enter credit card information.</w:t>
            </w:r>
          </w:p>
        </w:tc>
      </w:tr>
      <w:tr w:rsidR="00036A79" w:rsidRPr="00265988" w14:paraId="7F2E3F01" w14:textId="77777777" w:rsidTr="005678E4">
        <w:tc>
          <w:tcPr>
            <w:tcW w:w="3114" w:type="dxa"/>
          </w:tcPr>
          <w:p w14:paraId="74D556E2" w14:textId="47E4B57A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Notifying user to pay</w:t>
            </w:r>
          </w:p>
        </w:tc>
        <w:tc>
          <w:tcPr>
            <w:tcW w:w="2853" w:type="dxa"/>
          </w:tcPr>
          <w:p w14:paraId="3773212D" w14:textId="2C12E9FB" w:rsidR="00036A79" w:rsidRPr="00265988" w:rsidRDefault="00036A79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Travel Agent</w:t>
            </w:r>
          </w:p>
        </w:tc>
        <w:tc>
          <w:tcPr>
            <w:tcW w:w="3383" w:type="dxa"/>
          </w:tcPr>
          <w:p w14:paraId="56CC859A" w14:textId="6CA701CC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Travel agent notifies the passenger to pay for the flight after two days from the initial reservation.</w:t>
            </w:r>
          </w:p>
        </w:tc>
      </w:tr>
      <w:tr w:rsidR="00036A79" w:rsidRPr="00265988" w14:paraId="78047DF6" w14:textId="77777777" w:rsidTr="005678E4">
        <w:tc>
          <w:tcPr>
            <w:tcW w:w="3114" w:type="dxa"/>
          </w:tcPr>
          <w:p w14:paraId="2B731353" w14:textId="77777777" w:rsidR="00036A79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Cancelling/Changing reservation</w:t>
            </w:r>
          </w:p>
          <w:p w14:paraId="6E7D6CC9" w14:textId="77777777" w:rsidR="005070B8" w:rsidRDefault="005070B8" w:rsidP="00036A79">
            <w:pPr>
              <w:rPr>
                <w:rFonts w:cstheme="minorHAnsi"/>
                <w:sz w:val="28"/>
                <w:szCs w:val="28"/>
              </w:rPr>
            </w:pPr>
          </w:p>
          <w:p w14:paraId="4CCBF43F" w14:textId="77777777" w:rsidR="005070B8" w:rsidRDefault="005070B8" w:rsidP="00036A79">
            <w:pPr>
              <w:rPr>
                <w:rFonts w:cstheme="minorHAnsi"/>
                <w:sz w:val="28"/>
                <w:szCs w:val="28"/>
              </w:rPr>
            </w:pPr>
          </w:p>
          <w:p w14:paraId="2F3EA7D1" w14:textId="77777777" w:rsidR="005070B8" w:rsidRDefault="005070B8" w:rsidP="00036A79">
            <w:pPr>
              <w:rPr>
                <w:rFonts w:cstheme="minorHAnsi"/>
                <w:sz w:val="28"/>
                <w:szCs w:val="28"/>
              </w:rPr>
            </w:pPr>
          </w:p>
          <w:p w14:paraId="7A6A5680" w14:textId="77777777" w:rsidR="005070B8" w:rsidRDefault="005070B8" w:rsidP="00036A79">
            <w:pPr>
              <w:rPr>
                <w:rFonts w:cstheme="minorHAnsi"/>
                <w:sz w:val="28"/>
                <w:szCs w:val="28"/>
              </w:rPr>
            </w:pPr>
          </w:p>
          <w:p w14:paraId="0788119E" w14:textId="77777777" w:rsidR="005070B8" w:rsidRDefault="005070B8" w:rsidP="00036A79">
            <w:pPr>
              <w:rPr>
                <w:rFonts w:cstheme="minorHAnsi"/>
                <w:sz w:val="28"/>
                <w:szCs w:val="28"/>
              </w:rPr>
            </w:pPr>
          </w:p>
          <w:p w14:paraId="6D6620C2" w14:textId="77777777" w:rsidR="005070B8" w:rsidRDefault="005070B8" w:rsidP="00036A79">
            <w:pPr>
              <w:rPr>
                <w:rFonts w:cstheme="minorHAnsi"/>
                <w:sz w:val="28"/>
                <w:szCs w:val="28"/>
              </w:rPr>
            </w:pPr>
          </w:p>
          <w:p w14:paraId="5F051BC2" w14:textId="77777777" w:rsidR="005070B8" w:rsidRDefault="005070B8" w:rsidP="00036A79">
            <w:pPr>
              <w:rPr>
                <w:rFonts w:cstheme="minorHAnsi"/>
                <w:sz w:val="28"/>
                <w:szCs w:val="28"/>
              </w:rPr>
            </w:pPr>
          </w:p>
          <w:p w14:paraId="1302E2BB" w14:textId="020398AF" w:rsidR="005070B8" w:rsidRPr="00265988" w:rsidRDefault="005070B8" w:rsidP="00036A7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853" w:type="dxa"/>
          </w:tcPr>
          <w:p w14:paraId="70C0CACA" w14:textId="46EF35DA" w:rsidR="00036A79" w:rsidRPr="00265988" w:rsidRDefault="00036A79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2F30A3B1" w14:textId="61F1D0BF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The customer/passenger/user can cancel/change the hotel/car rental reservation - with full refund - at least two days before the starting day, except for non-refundable quotes (Hotel/Car rental).</w:t>
            </w:r>
          </w:p>
        </w:tc>
      </w:tr>
      <w:tr w:rsidR="00036A79" w:rsidRPr="00265988" w14:paraId="1E790071" w14:textId="77777777" w:rsidTr="005678E4">
        <w:tc>
          <w:tcPr>
            <w:tcW w:w="3114" w:type="dxa"/>
          </w:tcPr>
          <w:p w14:paraId="28D10C61" w14:textId="59117939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lastRenderedPageBreak/>
              <w:t>Adding personal information</w:t>
            </w:r>
          </w:p>
        </w:tc>
        <w:tc>
          <w:tcPr>
            <w:tcW w:w="2853" w:type="dxa"/>
          </w:tcPr>
          <w:p w14:paraId="76D4ACB8" w14:textId="0E6474AC" w:rsidR="00036A79" w:rsidRPr="00265988" w:rsidRDefault="00036A79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57F2F39F" w14:textId="3EDCB2B7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Passenger adding his/her personal information and the system then creating a new account for that Passenger.</w:t>
            </w:r>
          </w:p>
        </w:tc>
      </w:tr>
      <w:tr w:rsidR="00036A79" w:rsidRPr="00265988" w14:paraId="10CFF8CB" w14:textId="77777777" w:rsidTr="005678E4">
        <w:tc>
          <w:tcPr>
            <w:tcW w:w="3114" w:type="dxa"/>
          </w:tcPr>
          <w:p w14:paraId="219F5A0B" w14:textId="33C0F438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Checking products availability</w:t>
            </w:r>
          </w:p>
        </w:tc>
        <w:tc>
          <w:tcPr>
            <w:tcW w:w="2853" w:type="dxa"/>
          </w:tcPr>
          <w:p w14:paraId="794E15CF" w14:textId="3B29658C" w:rsidR="00036A79" w:rsidRPr="00265988" w:rsidRDefault="00036A79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 xml:space="preserve">Sales </w:t>
            </w:r>
            <w:r w:rsidR="00811C31" w:rsidRPr="00265988">
              <w:rPr>
                <w:rFonts w:cstheme="minorHAnsi"/>
                <w:sz w:val="28"/>
                <w:szCs w:val="28"/>
              </w:rPr>
              <w:t>department</w:t>
            </w:r>
          </w:p>
        </w:tc>
        <w:tc>
          <w:tcPr>
            <w:tcW w:w="3383" w:type="dxa"/>
          </w:tcPr>
          <w:p w14:paraId="43A7A0C8" w14:textId="37394992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After Customer/User/Actor choose the products (Aspects of the package) his/her wants to buy/book and after system validation of fully and correctly data entered by customer, system then makes double-check for availability.</w:t>
            </w:r>
          </w:p>
        </w:tc>
      </w:tr>
      <w:tr w:rsidR="00036A79" w:rsidRPr="00265988" w14:paraId="7E64DB0A" w14:textId="77777777" w:rsidTr="005678E4">
        <w:tc>
          <w:tcPr>
            <w:tcW w:w="3114" w:type="dxa"/>
          </w:tcPr>
          <w:p w14:paraId="78414B12" w14:textId="2BC847BF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Withdrawing product price</w:t>
            </w:r>
          </w:p>
        </w:tc>
        <w:tc>
          <w:tcPr>
            <w:tcW w:w="2853" w:type="dxa"/>
          </w:tcPr>
          <w:p w14:paraId="7BE9F45C" w14:textId="08CACEBF" w:rsidR="00036A79" w:rsidRPr="00265988" w:rsidRDefault="00036A79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Sales</w:t>
            </w:r>
            <w:r w:rsidR="00811C31">
              <w:rPr>
                <w:rFonts w:cstheme="minorHAnsi"/>
                <w:sz w:val="28"/>
                <w:szCs w:val="28"/>
              </w:rPr>
              <w:t xml:space="preserve"> </w:t>
            </w:r>
            <w:r w:rsidR="00811C31" w:rsidRPr="00265988">
              <w:rPr>
                <w:rFonts w:cstheme="minorHAnsi"/>
                <w:sz w:val="28"/>
                <w:szCs w:val="28"/>
              </w:rPr>
              <w:t>department</w:t>
            </w:r>
          </w:p>
        </w:tc>
        <w:tc>
          <w:tcPr>
            <w:tcW w:w="3383" w:type="dxa"/>
          </w:tcPr>
          <w:p w14:paraId="59507351" w14:textId="55F8400D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After system validation for entered data and availability, and the validation of credit card information, finally system withdrawing the total price from the passenger credit card.</w:t>
            </w:r>
          </w:p>
        </w:tc>
      </w:tr>
      <w:tr w:rsidR="00036A79" w:rsidRPr="00265988" w14:paraId="5F34ABC2" w14:textId="77777777" w:rsidTr="005678E4">
        <w:tc>
          <w:tcPr>
            <w:tcW w:w="3114" w:type="dxa"/>
          </w:tcPr>
          <w:p w14:paraId="2FC24AA5" w14:textId="77777777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Updating user profile</w:t>
            </w:r>
          </w:p>
          <w:p w14:paraId="2EC08EA3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</w:rPr>
            </w:pPr>
          </w:p>
          <w:p w14:paraId="4C384127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</w:rPr>
            </w:pPr>
          </w:p>
          <w:p w14:paraId="14A885B5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</w:rPr>
            </w:pPr>
          </w:p>
          <w:p w14:paraId="3E8926CE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</w:rPr>
            </w:pPr>
          </w:p>
          <w:p w14:paraId="2C57898C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</w:rPr>
            </w:pPr>
          </w:p>
          <w:p w14:paraId="210339A5" w14:textId="77777777" w:rsidR="0065635E" w:rsidRPr="00265988" w:rsidRDefault="0065635E" w:rsidP="00036A79">
            <w:pPr>
              <w:rPr>
                <w:rFonts w:cstheme="minorHAnsi"/>
                <w:sz w:val="28"/>
                <w:szCs w:val="28"/>
              </w:rPr>
            </w:pPr>
          </w:p>
          <w:p w14:paraId="0126E742" w14:textId="35448731" w:rsidR="0065635E" w:rsidRPr="00265988" w:rsidRDefault="0065635E" w:rsidP="00036A7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853" w:type="dxa"/>
          </w:tcPr>
          <w:p w14:paraId="4C827E1B" w14:textId="2411ECC3" w:rsidR="00036A79" w:rsidRPr="00265988" w:rsidRDefault="00036A79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Sales department</w:t>
            </w:r>
          </w:p>
        </w:tc>
        <w:tc>
          <w:tcPr>
            <w:tcW w:w="3383" w:type="dxa"/>
          </w:tcPr>
          <w:p w14:paraId="452CB551" w14:textId="5EB4C17D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In this case system updates user profile with the trip Information that has been reserved/booked after processing and checking order.</w:t>
            </w:r>
          </w:p>
        </w:tc>
      </w:tr>
      <w:tr w:rsidR="00036A79" w:rsidRPr="00265988" w14:paraId="55FE73D1" w14:textId="77777777" w:rsidTr="005678E4">
        <w:tc>
          <w:tcPr>
            <w:tcW w:w="3114" w:type="dxa"/>
          </w:tcPr>
          <w:p w14:paraId="74506C4E" w14:textId="576FD1A5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lastRenderedPageBreak/>
              <w:t>Offering travel package</w:t>
            </w:r>
          </w:p>
        </w:tc>
        <w:tc>
          <w:tcPr>
            <w:tcW w:w="2853" w:type="dxa"/>
          </w:tcPr>
          <w:p w14:paraId="4C57DCE1" w14:textId="77CA7CBB" w:rsidR="00036A79" w:rsidRPr="00265988" w:rsidRDefault="00036A79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Travel agent</w:t>
            </w:r>
          </w:p>
        </w:tc>
        <w:tc>
          <w:tcPr>
            <w:tcW w:w="3383" w:type="dxa"/>
          </w:tcPr>
          <w:p w14:paraId="61C176FB" w14:textId="2E201150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In this case system will offer travel package based on destination and user history.</w:t>
            </w:r>
          </w:p>
        </w:tc>
      </w:tr>
      <w:tr w:rsidR="00036A79" w:rsidRPr="00265988" w14:paraId="2167DF0E" w14:textId="77777777" w:rsidTr="005678E4">
        <w:tc>
          <w:tcPr>
            <w:tcW w:w="3114" w:type="dxa"/>
          </w:tcPr>
          <w:p w14:paraId="6AA65354" w14:textId="1F44FBD0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Offering additional discount</w:t>
            </w:r>
          </w:p>
        </w:tc>
        <w:tc>
          <w:tcPr>
            <w:tcW w:w="2853" w:type="dxa"/>
          </w:tcPr>
          <w:p w14:paraId="09D7ACCA" w14:textId="347D148F" w:rsidR="00036A79" w:rsidRPr="00265988" w:rsidRDefault="00036A79" w:rsidP="0068668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Travel agent</w:t>
            </w:r>
          </w:p>
        </w:tc>
        <w:tc>
          <w:tcPr>
            <w:tcW w:w="3383" w:type="dxa"/>
          </w:tcPr>
          <w:p w14:paraId="3D8A7C0E" w14:textId="77777777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>In this case system shows special</w:t>
            </w:r>
          </w:p>
          <w:p w14:paraId="320C6ABF" w14:textId="04C5F138" w:rsidR="00036A79" w:rsidRPr="00265988" w:rsidRDefault="00036A79" w:rsidP="00036A79">
            <w:pPr>
              <w:rPr>
                <w:rFonts w:cstheme="minorHAnsi"/>
                <w:sz w:val="28"/>
                <w:szCs w:val="28"/>
              </w:rPr>
            </w:pPr>
            <w:r w:rsidRPr="00265988">
              <w:rPr>
                <w:rFonts w:cstheme="minorHAnsi"/>
                <w:sz w:val="28"/>
                <w:szCs w:val="28"/>
              </w:rPr>
              <w:t xml:space="preserve">offers for frequent users </w:t>
            </w:r>
          </w:p>
        </w:tc>
      </w:tr>
    </w:tbl>
    <w:p w14:paraId="2C6454DB" w14:textId="37B45A47" w:rsidR="005E2E18" w:rsidRDefault="005E2E18" w:rsidP="005E2E18">
      <w:pPr>
        <w:rPr>
          <w:sz w:val="28"/>
          <w:szCs w:val="28"/>
        </w:rPr>
      </w:pPr>
    </w:p>
    <w:p w14:paraId="1CF823F2" w14:textId="7687BFB2" w:rsidR="00AD442A" w:rsidRDefault="00AD442A" w:rsidP="005E2E18">
      <w:pPr>
        <w:rPr>
          <w:sz w:val="28"/>
          <w:szCs w:val="28"/>
        </w:rPr>
      </w:pPr>
    </w:p>
    <w:p w14:paraId="50D20620" w14:textId="2441DA36" w:rsidR="00AD442A" w:rsidRDefault="00AD442A" w:rsidP="005E2E18">
      <w:pPr>
        <w:rPr>
          <w:sz w:val="28"/>
          <w:szCs w:val="28"/>
        </w:rPr>
      </w:pPr>
    </w:p>
    <w:p w14:paraId="0D5D0244" w14:textId="442CAA78" w:rsidR="00AD442A" w:rsidRDefault="00AD442A" w:rsidP="005E2E18">
      <w:pPr>
        <w:rPr>
          <w:sz w:val="28"/>
          <w:szCs w:val="28"/>
        </w:rPr>
      </w:pPr>
    </w:p>
    <w:p w14:paraId="0094872D" w14:textId="5D128B0F" w:rsidR="00AD442A" w:rsidRDefault="00AD442A" w:rsidP="005E2E18">
      <w:pPr>
        <w:rPr>
          <w:sz w:val="28"/>
          <w:szCs w:val="28"/>
        </w:rPr>
      </w:pPr>
    </w:p>
    <w:p w14:paraId="2B6DA3C1" w14:textId="282FF83C" w:rsidR="00AD442A" w:rsidRDefault="00AD442A" w:rsidP="005E2E18">
      <w:pPr>
        <w:rPr>
          <w:sz w:val="28"/>
          <w:szCs w:val="28"/>
        </w:rPr>
      </w:pPr>
    </w:p>
    <w:p w14:paraId="5352D676" w14:textId="2BFA3D57" w:rsidR="00AD442A" w:rsidRDefault="00AD442A" w:rsidP="005E2E18">
      <w:pPr>
        <w:rPr>
          <w:sz w:val="28"/>
          <w:szCs w:val="28"/>
        </w:rPr>
      </w:pPr>
    </w:p>
    <w:p w14:paraId="3A100F98" w14:textId="1532FDA8" w:rsidR="00AD442A" w:rsidRDefault="00AD442A" w:rsidP="005E2E18">
      <w:pPr>
        <w:rPr>
          <w:sz w:val="28"/>
          <w:szCs w:val="28"/>
        </w:rPr>
      </w:pPr>
    </w:p>
    <w:p w14:paraId="6039DBCA" w14:textId="26B1B258" w:rsidR="00AD442A" w:rsidRDefault="00AD442A" w:rsidP="005E2E18">
      <w:pPr>
        <w:rPr>
          <w:sz w:val="28"/>
          <w:szCs w:val="28"/>
        </w:rPr>
      </w:pPr>
    </w:p>
    <w:p w14:paraId="0A13AB45" w14:textId="2F9E2C9E" w:rsidR="00AD442A" w:rsidRDefault="00AD442A" w:rsidP="005E2E18">
      <w:pPr>
        <w:rPr>
          <w:sz w:val="28"/>
          <w:szCs w:val="28"/>
        </w:rPr>
      </w:pPr>
    </w:p>
    <w:p w14:paraId="622265DD" w14:textId="5CAABF87" w:rsidR="00AD442A" w:rsidRDefault="00AD442A" w:rsidP="005E2E18">
      <w:pPr>
        <w:rPr>
          <w:sz w:val="28"/>
          <w:szCs w:val="28"/>
        </w:rPr>
      </w:pPr>
    </w:p>
    <w:p w14:paraId="1D827BA1" w14:textId="31CDA44F" w:rsidR="00AD442A" w:rsidRDefault="00AD442A" w:rsidP="005E2E18">
      <w:pPr>
        <w:rPr>
          <w:sz w:val="28"/>
          <w:szCs w:val="28"/>
        </w:rPr>
      </w:pPr>
    </w:p>
    <w:p w14:paraId="392535DA" w14:textId="638FCD27" w:rsidR="00AD442A" w:rsidRDefault="00AD442A" w:rsidP="005E2E18">
      <w:pPr>
        <w:rPr>
          <w:sz w:val="28"/>
          <w:szCs w:val="28"/>
        </w:rPr>
      </w:pPr>
    </w:p>
    <w:p w14:paraId="1EBE2CA8" w14:textId="00C3FA8F" w:rsidR="00AD442A" w:rsidRDefault="00AD442A" w:rsidP="005E2E18">
      <w:pPr>
        <w:rPr>
          <w:sz w:val="28"/>
          <w:szCs w:val="28"/>
        </w:rPr>
      </w:pPr>
    </w:p>
    <w:p w14:paraId="796FE509" w14:textId="54B2871A" w:rsidR="00AD442A" w:rsidRDefault="00AD442A" w:rsidP="005E2E18">
      <w:pPr>
        <w:rPr>
          <w:sz w:val="28"/>
          <w:szCs w:val="28"/>
        </w:rPr>
      </w:pPr>
    </w:p>
    <w:p w14:paraId="5FF5C6FC" w14:textId="77777777" w:rsidR="00AD442A" w:rsidRDefault="00AD442A" w:rsidP="005E2E18">
      <w:pPr>
        <w:rPr>
          <w:sz w:val="28"/>
          <w:szCs w:val="28"/>
        </w:rPr>
      </w:pPr>
    </w:p>
    <w:p w14:paraId="64964235" w14:textId="77777777" w:rsidR="005E2E18" w:rsidRPr="002632E1" w:rsidRDefault="005E2E18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2632E1">
        <w:rPr>
          <w:sz w:val="28"/>
          <w:szCs w:val="28"/>
        </w:rPr>
        <w:lastRenderedPageBreak/>
        <w:t>Matrix that maps all domain classes to the set of use cases</w:t>
      </w:r>
    </w:p>
    <w:p w14:paraId="7376CAC9" w14:textId="77777777" w:rsidR="005E2E18" w:rsidRPr="006C2C1E" w:rsidRDefault="005E2E18" w:rsidP="005E2E18">
      <w:pPr>
        <w:pStyle w:val="ListParagraph"/>
        <w:ind w:left="1080"/>
        <w:rPr>
          <w:sz w:val="32"/>
          <w:szCs w:val="3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82"/>
        <w:gridCol w:w="1656"/>
        <w:gridCol w:w="1504"/>
        <w:gridCol w:w="1735"/>
        <w:gridCol w:w="1273"/>
      </w:tblGrid>
      <w:tr w:rsidR="009C100A" w:rsidRPr="002C7220" w14:paraId="6C0235CA" w14:textId="549CAD3F" w:rsidTr="009C100A">
        <w:trPr>
          <w:trHeight w:val="728"/>
          <w:jc w:val="center"/>
        </w:trPr>
        <w:tc>
          <w:tcPr>
            <w:tcW w:w="3182" w:type="dxa"/>
          </w:tcPr>
          <w:p w14:paraId="2F4E7190" w14:textId="77777777" w:rsidR="009C100A" w:rsidRPr="002C7220" w:rsidRDefault="009C100A" w:rsidP="00D57975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se case</w:t>
            </w:r>
          </w:p>
          <w:p w14:paraId="6F67748E" w14:textId="77777777" w:rsidR="009C100A" w:rsidRPr="002C7220" w:rsidRDefault="009C100A" w:rsidP="00D57975">
            <w:pPr>
              <w:jc w:val="center"/>
              <w:rPr>
                <w:b/>
                <w:bCs/>
                <w:sz w:val="28"/>
                <w:szCs w:val="28"/>
              </w:rPr>
            </w:pPr>
            <w:r w:rsidRPr="002C7220">
              <w:rPr>
                <w:b/>
                <w:bCs/>
                <w:sz w:val="28"/>
                <w:szCs w:val="28"/>
              </w:rPr>
              <w:t>Vs.</w:t>
            </w:r>
          </w:p>
          <w:p w14:paraId="6EEF6438" w14:textId="77777777" w:rsidR="009C100A" w:rsidRPr="002C7220" w:rsidRDefault="009C100A" w:rsidP="00D57975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Domain Class</w:t>
            </w:r>
          </w:p>
        </w:tc>
        <w:tc>
          <w:tcPr>
            <w:tcW w:w="1656" w:type="dxa"/>
          </w:tcPr>
          <w:p w14:paraId="70E4A344" w14:textId="7D22E55D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Passenger</w:t>
            </w:r>
          </w:p>
        </w:tc>
        <w:tc>
          <w:tcPr>
            <w:tcW w:w="1504" w:type="dxa"/>
          </w:tcPr>
          <w:p w14:paraId="0E584957" w14:textId="68F4D918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Travel agent</w:t>
            </w:r>
          </w:p>
        </w:tc>
        <w:tc>
          <w:tcPr>
            <w:tcW w:w="1735" w:type="dxa"/>
          </w:tcPr>
          <w:p w14:paraId="11DD5262" w14:textId="150936D0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Sales Department</w:t>
            </w:r>
          </w:p>
        </w:tc>
        <w:tc>
          <w:tcPr>
            <w:tcW w:w="1273" w:type="dxa"/>
          </w:tcPr>
          <w:p w14:paraId="19AF2C58" w14:textId="592031E2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Trip</w:t>
            </w:r>
          </w:p>
        </w:tc>
      </w:tr>
      <w:tr w:rsidR="009C100A" w:rsidRPr="002C7220" w14:paraId="1965901C" w14:textId="7044F95E" w:rsidTr="009C100A">
        <w:trPr>
          <w:jc w:val="center"/>
        </w:trPr>
        <w:tc>
          <w:tcPr>
            <w:tcW w:w="3182" w:type="dxa"/>
          </w:tcPr>
          <w:p w14:paraId="2BD68683" w14:textId="6E31985C" w:rsidR="009C100A" w:rsidRPr="002C7220" w:rsidRDefault="009C100A" w:rsidP="00AD442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Entering trip information.</w:t>
            </w:r>
          </w:p>
        </w:tc>
        <w:tc>
          <w:tcPr>
            <w:tcW w:w="1656" w:type="dxa"/>
          </w:tcPr>
          <w:p w14:paraId="5FF31A71" w14:textId="4E6C3F28" w:rsidR="009C100A" w:rsidRPr="002C7220" w:rsidRDefault="009C100A" w:rsidP="002C7220">
            <w:pPr>
              <w:jc w:val="center"/>
              <w:rPr>
                <w:sz w:val="28"/>
                <w:szCs w:val="28"/>
                <w:lang w:bidi="ar-EG"/>
              </w:rPr>
            </w:pPr>
            <w:r w:rsidRPr="002C7220">
              <w:rPr>
                <w:sz w:val="28"/>
                <w:szCs w:val="28"/>
              </w:rPr>
              <w:t>C</w:t>
            </w:r>
          </w:p>
        </w:tc>
        <w:tc>
          <w:tcPr>
            <w:tcW w:w="1504" w:type="dxa"/>
          </w:tcPr>
          <w:p w14:paraId="0C4A4C80" w14:textId="04C0D1B1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</w:t>
            </w:r>
          </w:p>
        </w:tc>
        <w:tc>
          <w:tcPr>
            <w:tcW w:w="1735" w:type="dxa"/>
          </w:tcPr>
          <w:p w14:paraId="209697D6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211F7D57" w14:textId="77777777" w:rsidR="009C100A" w:rsidRPr="002C7220" w:rsidRDefault="009C100A" w:rsidP="002C7220">
            <w:pPr>
              <w:jc w:val="center"/>
              <w:rPr>
                <w:rFonts w:hint="cs"/>
                <w:sz w:val="28"/>
                <w:szCs w:val="28"/>
                <w:rtl/>
                <w:lang w:bidi="ar-EG"/>
              </w:rPr>
            </w:pPr>
          </w:p>
        </w:tc>
      </w:tr>
      <w:tr w:rsidR="009C100A" w:rsidRPr="002C7220" w14:paraId="222B5519" w14:textId="5018458D" w:rsidTr="009C100A">
        <w:trPr>
          <w:jc w:val="center"/>
        </w:trPr>
        <w:tc>
          <w:tcPr>
            <w:tcW w:w="3182" w:type="dxa"/>
          </w:tcPr>
          <w:p w14:paraId="68565231" w14:textId="773D301C" w:rsidR="009C100A" w:rsidRPr="002C7220" w:rsidRDefault="009C100A" w:rsidP="00AD442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Asking for price quotes.</w:t>
            </w:r>
          </w:p>
        </w:tc>
        <w:tc>
          <w:tcPr>
            <w:tcW w:w="1656" w:type="dxa"/>
          </w:tcPr>
          <w:p w14:paraId="529C21B4" w14:textId="3FAF49CE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</w:t>
            </w:r>
            <w:r w:rsidR="00817108">
              <w:rPr>
                <w:sz w:val="28"/>
                <w:szCs w:val="28"/>
              </w:rPr>
              <w:t xml:space="preserve"> (Report)</w:t>
            </w:r>
          </w:p>
        </w:tc>
        <w:tc>
          <w:tcPr>
            <w:tcW w:w="1504" w:type="dxa"/>
          </w:tcPr>
          <w:p w14:paraId="4AC5D28D" w14:textId="54F4BDEB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0C09591F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4E310EFC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9C100A" w:rsidRPr="002C7220" w14:paraId="22E80999" w14:textId="4B18AE71" w:rsidTr="009C100A">
        <w:trPr>
          <w:jc w:val="center"/>
        </w:trPr>
        <w:tc>
          <w:tcPr>
            <w:tcW w:w="3182" w:type="dxa"/>
          </w:tcPr>
          <w:p w14:paraId="736C6CCE" w14:textId="1A550236" w:rsidR="009C100A" w:rsidRPr="002C7220" w:rsidRDefault="009C100A" w:rsidP="00AD442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eturning filtered list of quotes.</w:t>
            </w:r>
          </w:p>
        </w:tc>
        <w:tc>
          <w:tcPr>
            <w:tcW w:w="1656" w:type="dxa"/>
          </w:tcPr>
          <w:p w14:paraId="21971B0A" w14:textId="3B3380CE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3CF52061" w14:textId="4D5D15A4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</w:t>
            </w:r>
            <w:r w:rsidR="00817108">
              <w:rPr>
                <w:sz w:val="28"/>
                <w:szCs w:val="28"/>
              </w:rPr>
              <w:t xml:space="preserve"> (</w:t>
            </w:r>
            <w:r w:rsidR="00515B8F">
              <w:rPr>
                <w:sz w:val="28"/>
                <w:szCs w:val="28"/>
              </w:rPr>
              <w:t>Report</w:t>
            </w:r>
            <w:r w:rsidR="00817108">
              <w:rPr>
                <w:sz w:val="28"/>
                <w:szCs w:val="28"/>
              </w:rPr>
              <w:t>)</w:t>
            </w:r>
          </w:p>
        </w:tc>
        <w:tc>
          <w:tcPr>
            <w:tcW w:w="1735" w:type="dxa"/>
          </w:tcPr>
          <w:p w14:paraId="47D397D4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0CE8F72D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9C100A" w:rsidRPr="002C7220" w14:paraId="66386D40" w14:textId="605F2FD2" w:rsidTr="009C100A">
        <w:trPr>
          <w:jc w:val="center"/>
        </w:trPr>
        <w:tc>
          <w:tcPr>
            <w:tcW w:w="3182" w:type="dxa"/>
          </w:tcPr>
          <w:p w14:paraId="6D950543" w14:textId="4A427FA0" w:rsidR="009C100A" w:rsidRPr="002C7220" w:rsidRDefault="009C100A" w:rsidP="009C100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Selecting be</w:t>
            </w:r>
            <w:r w:rsidRPr="002C7220">
              <w:rPr>
                <w:sz w:val="28"/>
                <w:szCs w:val="28"/>
                <w:lang w:bidi="ar-EG"/>
              </w:rPr>
              <w:t>st quote</w:t>
            </w:r>
          </w:p>
        </w:tc>
        <w:tc>
          <w:tcPr>
            <w:tcW w:w="1656" w:type="dxa"/>
          </w:tcPr>
          <w:p w14:paraId="08F7D1F4" w14:textId="2E0EDB5D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 (Report)</w:t>
            </w:r>
          </w:p>
        </w:tc>
        <w:tc>
          <w:tcPr>
            <w:tcW w:w="1504" w:type="dxa"/>
          </w:tcPr>
          <w:p w14:paraId="263E45CC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3E0879E0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3EBA6727" w14:textId="4C7C0C43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</w:t>
            </w:r>
          </w:p>
        </w:tc>
      </w:tr>
      <w:tr w:rsidR="009C100A" w:rsidRPr="002C7220" w14:paraId="5D79B08B" w14:textId="1014112C" w:rsidTr="009C100A">
        <w:trPr>
          <w:jc w:val="center"/>
        </w:trPr>
        <w:tc>
          <w:tcPr>
            <w:tcW w:w="3182" w:type="dxa"/>
          </w:tcPr>
          <w:p w14:paraId="2982E8CD" w14:textId="7426F054" w:rsidR="009C100A" w:rsidRPr="002C7220" w:rsidRDefault="009C100A" w:rsidP="009C100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Selecting detailed preferences</w:t>
            </w:r>
          </w:p>
        </w:tc>
        <w:tc>
          <w:tcPr>
            <w:tcW w:w="1656" w:type="dxa"/>
          </w:tcPr>
          <w:p w14:paraId="1E29CF00" w14:textId="0B0242C0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 (Report)</w:t>
            </w:r>
          </w:p>
        </w:tc>
        <w:tc>
          <w:tcPr>
            <w:tcW w:w="1504" w:type="dxa"/>
          </w:tcPr>
          <w:p w14:paraId="44F6F443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51059032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6CE37BD4" w14:textId="4DEF40C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</w:t>
            </w:r>
          </w:p>
        </w:tc>
      </w:tr>
      <w:tr w:rsidR="009C100A" w:rsidRPr="002C7220" w14:paraId="0559688F" w14:textId="6E1272B8" w:rsidTr="009C100A">
        <w:trPr>
          <w:jc w:val="center"/>
        </w:trPr>
        <w:tc>
          <w:tcPr>
            <w:tcW w:w="3182" w:type="dxa"/>
          </w:tcPr>
          <w:p w14:paraId="054C1EE9" w14:textId="14DECEE3" w:rsidR="009C100A" w:rsidRPr="002C7220" w:rsidRDefault="009C100A" w:rsidP="009C100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reating initial reservation</w:t>
            </w:r>
          </w:p>
        </w:tc>
        <w:tc>
          <w:tcPr>
            <w:tcW w:w="1656" w:type="dxa"/>
          </w:tcPr>
          <w:p w14:paraId="544A7283" w14:textId="70C7698F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</w:t>
            </w:r>
          </w:p>
        </w:tc>
        <w:tc>
          <w:tcPr>
            <w:tcW w:w="1504" w:type="dxa"/>
          </w:tcPr>
          <w:p w14:paraId="4717E953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7B5EF7E8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54C7DCAD" w14:textId="6E94F558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</w:t>
            </w:r>
          </w:p>
        </w:tc>
      </w:tr>
      <w:tr w:rsidR="009C100A" w:rsidRPr="002C7220" w14:paraId="39775AE7" w14:textId="1269BEFA" w:rsidTr="009C100A">
        <w:trPr>
          <w:jc w:val="center"/>
        </w:trPr>
        <w:tc>
          <w:tcPr>
            <w:tcW w:w="3182" w:type="dxa"/>
          </w:tcPr>
          <w:p w14:paraId="6B6C2EAF" w14:textId="42B3A46B" w:rsidR="009C100A" w:rsidRPr="002C7220" w:rsidRDefault="009C100A" w:rsidP="009C100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Notifying user to pay</w:t>
            </w:r>
          </w:p>
        </w:tc>
        <w:tc>
          <w:tcPr>
            <w:tcW w:w="1656" w:type="dxa"/>
          </w:tcPr>
          <w:p w14:paraId="3047DD7F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50091698" w14:textId="098CFC74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</w:t>
            </w:r>
            <w:r w:rsidR="00515B8F">
              <w:rPr>
                <w:sz w:val="28"/>
                <w:szCs w:val="28"/>
              </w:rPr>
              <w:t xml:space="preserve"> (Report)</w:t>
            </w:r>
          </w:p>
        </w:tc>
        <w:tc>
          <w:tcPr>
            <w:tcW w:w="1735" w:type="dxa"/>
          </w:tcPr>
          <w:p w14:paraId="07B4ADAC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7DD04665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9C100A" w:rsidRPr="002C7220" w14:paraId="5044C3FD" w14:textId="3A299F21" w:rsidTr="009C100A">
        <w:trPr>
          <w:jc w:val="center"/>
        </w:trPr>
        <w:tc>
          <w:tcPr>
            <w:tcW w:w="3182" w:type="dxa"/>
          </w:tcPr>
          <w:p w14:paraId="2A6F90DE" w14:textId="00B7816E" w:rsidR="009C100A" w:rsidRPr="002C7220" w:rsidRDefault="009C100A" w:rsidP="009C100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ancelling/Changing reservation</w:t>
            </w:r>
          </w:p>
        </w:tc>
        <w:tc>
          <w:tcPr>
            <w:tcW w:w="1656" w:type="dxa"/>
          </w:tcPr>
          <w:p w14:paraId="15154DE6" w14:textId="5064DD66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</w:t>
            </w:r>
          </w:p>
        </w:tc>
        <w:tc>
          <w:tcPr>
            <w:tcW w:w="1504" w:type="dxa"/>
          </w:tcPr>
          <w:p w14:paraId="6D5A1B56" w14:textId="28B01F4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</w:t>
            </w:r>
          </w:p>
        </w:tc>
        <w:tc>
          <w:tcPr>
            <w:tcW w:w="1735" w:type="dxa"/>
          </w:tcPr>
          <w:p w14:paraId="34D7A795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69CA9A5D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2C7220" w:rsidRPr="002C7220" w14:paraId="0206F47B" w14:textId="1C90D8C6" w:rsidTr="009C100A">
        <w:trPr>
          <w:jc w:val="center"/>
        </w:trPr>
        <w:tc>
          <w:tcPr>
            <w:tcW w:w="3182" w:type="dxa"/>
          </w:tcPr>
          <w:p w14:paraId="3B673BF4" w14:textId="1AED034C" w:rsidR="002C7220" w:rsidRPr="002C7220" w:rsidRDefault="002C7220" w:rsidP="002C7220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Adding personal information</w:t>
            </w:r>
          </w:p>
        </w:tc>
        <w:tc>
          <w:tcPr>
            <w:tcW w:w="1656" w:type="dxa"/>
          </w:tcPr>
          <w:p w14:paraId="0273C5B4" w14:textId="4AB8A70E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</w:t>
            </w:r>
          </w:p>
        </w:tc>
        <w:tc>
          <w:tcPr>
            <w:tcW w:w="1504" w:type="dxa"/>
          </w:tcPr>
          <w:p w14:paraId="2E743780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3B81EA51" w14:textId="4693CC85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 (Read)</w:t>
            </w:r>
          </w:p>
        </w:tc>
        <w:tc>
          <w:tcPr>
            <w:tcW w:w="1273" w:type="dxa"/>
          </w:tcPr>
          <w:p w14:paraId="7BD8E87C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2C7220" w:rsidRPr="002C7220" w14:paraId="598E07BE" w14:textId="4B5BE4F7" w:rsidTr="009C100A">
        <w:trPr>
          <w:jc w:val="center"/>
        </w:trPr>
        <w:tc>
          <w:tcPr>
            <w:tcW w:w="3182" w:type="dxa"/>
          </w:tcPr>
          <w:p w14:paraId="5DC44E84" w14:textId="11A44624" w:rsidR="002C7220" w:rsidRPr="002C7220" w:rsidRDefault="002C7220" w:rsidP="002C7220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hecking products availability</w:t>
            </w:r>
          </w:p>
        </w:tc>
        <w:tc>
          <w:tcPr>
            <w:tcW w:w="1656" w:type="dxa"/>
          </w:tcPr>
          <w:p w14:paraId="4F04FCA9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0D5DD004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6301DD27" w14:textId="2F19E402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 (Read)</w:t>
            </w:r>
          </w:p>
        </w:tc>
        <w:tc>
          <w:tcPr>
            <w:tcW w:w="1273" w:type="dxa"/>
          </w:tcPr>
          <w:p w14:paraId="1F6BC4C1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2C7220" w:rsidRPr="002C7220" w14:paraId="0A3041A3" w14:textId="0467DE9C" w:rsidTr="009C100A">
        <w:trPr>
          <w:jc w:val="center"/>
        </w:trPr>
        <w:tc>
          <w:tcPr>
            <w:tcW w:w="3182" w:type="dxa"/>
          </w:tcPr>
          <w:p w14:paraId="347235AD" w14:textId="662395A6" w:rsidR="002C7220" w:rsidRPr="002C7220" w:rsidRDefault="002C7220" w:rsidP="002C7220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Withdrawing product price</w:t>
            </w:r>
          </w:p>
        </w:tc>
        <w:tc>
          <w:tcPr>
            <w:tcW w:w="1656" w:type="dxa"/>
          </w:tcPr>
          <w:p w14:paraId="1C82078A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4367FCDE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075CB249" w14:textId="0F4CE4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</w:t>
            </w:r>
          </w:p>
        </w:tc>
        <w:tc>
          <w:tcPr>
            <w:tcW w:w="1273" w:type="dxa"/>
          </w:tcPr>
          <w:p w14:paraId="1FD3A685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2C7220" w:rsidRPr="002C7220" w14:paraId="1C33E9B1" w14:textId="15A7F75D" w:rsidTr="009C100A">
        <w:trPr>
          <w:jc w:val="center"/>
        </w:trPr>
        <w:tc>
          <w:tcPr>
            <w:tcW w:w="3182" w:type="dxa"/>
          </w:tcPr>
          <w:p w14:paraId="0B07BBBF" w14:textId="7E30FD32" w:rsidR="002C7220" w:rsidRPr="002C7220" w:rsidRDefault="002C7220" w:rsidP="002C7220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pdating user profile</w:t>
            </w:r>
          </w:p>
        </w:tc>
        <w:tc>
          <w:tcPr>
            <w:tcW w:w="1656" w:type="dxa"/>
          </w:tcPr>
          <w:p w14:paraId="42BA4695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7F32A4CE" w14:textId="798322BC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</w:t>
            </w:r>
          </w:p>
        </w:tc>
        <w:tc>
          <w:tcPr>
            <w:tcW w:w="1735" w:type="dxa"/>
          </w:tcPr>
          <w:p w14:paraId="54E97B81" w14:textId="3276AA1D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  <w:lang w:bidi="ar-EG"/>
              </w:rPr>
              <w:t>U</w:t>
            </w:r>
          </w:p>
        </w:tc>
        <w:tc>
          <w:tcPr>
            <w:tcW w:w="1273" w:type="dxa"/>
          </w:tcPr>
          <w:p w14:paraId="67C9635B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2C7220" w:rsidRPr="002C7220" w14:paraId="22AEA183" w14:textId="33F57938" w:rsidTr="009C100A">
        <w:trPr>
          <w:jc w:val="center"/>
        </w:trPr>
        <w:tc>
          <w:tcPr>
            <w:tcW w:w="3182" w:type="dxa"/>
          </w:tcPr>
          <w:p w14:paraId="44B71A4E" w14:textId="386E614C" w:rsidR="002C7220" w:rsidRPr="002C7220" w:rsidRDefault="002C7220" w:rsidP="002C7220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Offering travel package</w:t>
            </w:r>
          </w:p>
        </w:tc>
        <w:tc>
          <w:tcPr>
            <w:tcW w:w="1656" w:type="dxa"/>
          </w:tcPr>
          <w:p w14:paraId="3F790278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20609129" w14:textId="36D88FCB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 (Report)</w:t>
            </w:r>
          </w:p>
        </w:tc>
        <w:tc>
          <w:tcPr>
            <w:tcW w:w="1735" w:type="dxa"/>
          </w:tcPr>
          <w:p w14:paraId="33AD8406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6B38270B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2C7220" w:rsidRPr="002C7220" w14:paraId="4D298A5C" w14:textId="643EB8B2" w:rsidTr="009C100A">
        <w:trPr>
          <w:jc w:val="center"/>
        </w:trPr>
        <w:tc>
          <w:tcPr>
            <w:tcW w:w="3182" w:type="dxa"/>
          </w:tcPr>
          <w:p w14:paraId="14F883DC" w14:textId="7D977D71" w:rsidR="002C7220" w:rsidRPr="002C7220" w:rsidRDefault="002C7220" w:rsidP="002C7220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Offering additional discount</w:t>
            </w:r>
          </w:p>
        </w:tc>
        <w:tc>
          <w:tcPr>
            <w:tcW w:w="1656" w:type="dxa"/>
          </w:tcPr>
          <w:p w14:paraId="1CE75522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71B9B464" w14:textId="2D111E36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 (Report)</w:t>
            </w:r>
          </w:p>
        </w:tc>
        <w:tc>
          <w:tcPr>
            <w:tcW w:w="1735" w:type="dxa"/>
          </w:tcPr>
          <w:p w14:paraId="7C4A659F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55406D7D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</w:tr>
    </w:tbl>
    <w:p w14:paraId="1D8724AA" w14:textId="7E3F434D" w:rsidR="005E2E18" w:rsidRDefault="005E2E18" w:rsidP="005E2E18">
      <w:pPr>
        <w:rPr>
          <w:sz w:val="28"/>
          <w:szCs w:val="28"/>
        </w:rPr>
      </w:pPr>
    </w:p>
    <w:p w14:paraId="5C05DC14" w14:textId="77777777" w:rsidR="009E5C98" w:rsidRPr="005E2E18" w:rsidRDefault="009E5C98" w:rsidP="005E2E18">
      <w:pPr>
        <w:rPr>
          <w:sz w:val="28"/>
          <w:szCs w:val="28"/>
        </w:rPr>
      </w:pPr>
    </w:p>
    <w:p w14:paraId="05F2404A" w14:textId="438DA79F" w:rsidR="00CF1965" w:rsidRDefault="00CF1965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CF1965">
        <w:rPr>
          <w:sz w:val="28"/>
          <w:szCs w:val="28"/>
        </w:rPr>
        <w:lastRenderedPageBreak/>
        <w:t>Use case D</w:t>
      </w:r>
      <w:r>
        <w:rPr>
          <w:sz w:val="28"/>
          <w:szCs w:val="28"/>
        </w:rPr>
        <w:t>iagram</w:t>
      </w:r>
      <w:r w:rsidRPr="00CF1965">
        <w:rPr>
          <w:sz w:val="28"/>
          <w:szCs w:val="28"/>
        </w:rPr>
        <w:t>:</w:t>
      </w:r>
    </w:p>
    <w:p w14:paraId="788A8494" w14:textId="77777777" w:rsidR="00CF1965" w:rsidRPr="00CF1965" w:rsidRDefault="00CF1965" w:rsidP="00CF1965">
      <w:pPr>
        <w:pStyle w:val="ListParagraph"/>
        <w:ind w:left="1080"/>
        <w:rPr>
          <w:sz w:val="28"/>
          <w:szCs w:val="28"/>
        </w:rPr>
      </w:pPr>
    </w:p>
    <w:p w14:paraId="78B46659" w14:textId="6D884D3E" w:rsidR="006C2C1E" w:rsidRDefault="00CA4DF2" w:rsidP="006C2C1E">
      <w:pPr>
        <w:pStyle w:val="ListParagraph"/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2D3C548" wp14:editId="6905C408">
            <wp:simplePos x="0" y="0"/>
            <wp:positionH relativeFrom="margin">
              <wp:align>right</wp:align>
            </wp:positionH>
            <wp:positionV relativeFrom="paragraph">
              <wp:posOffset>300355</wp:posOffset>
            </wp:positionV>
            <wp:extent cx="5943600" cy="51428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2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C1E">
        <w:rPr>
          <w:sz w:val="36"/>
          <w:szCs w:val="36"/>
        </w:rPr>
        <w:t xml:space="preserve"> </w:t>
      </w:r>
    </w:p>
    <w:p w14:paraId="49DA12FA" w14:textId="40BF4B3A" w:rsidR="00CA0ADF" w:rsidRPr="005E2E18" w:rsidRDefault="00CA0ADF" w:rsidP="005E2E18">
      <w:pPr>
        <w:rPr>
          <w:sz w:val="36"/>
          <w:szCs w:val="36"/>
        </w:rPr>
      </w:pPr>
    </w:p>
    <w:sectPr w:rsidR="00CA0ADF" w:rsidRPr="005E2E1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7C1B7F" w14:textId="77777777" w:rsidR="005121CD" w:rsidRDefault="005121CD" w:rsidP="0055727E">
      <w:pPr>
        <w:spacing w:after="0" w:line="240" w:lineRule="auto"/>
      </w:pPr>
      <w:r>
        <w:separator/>
      </w:r>
    </w:p>
  </w:endnote>
  <w:endnote w:type="continuationSeparator" w:id="0">
    <w:p w14:paraId="64A7C55E" w14:textId="77777777" w:rsidR="005121CD" w:rsidRDefault="005121CD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014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DD94450" w14:textId="05D5CAEF" w:rsidR="004E5FCB" w:rsidRPr="004E5FCB" w:rsidRDefault="00960C05" w:rsidP="004E5FCB">
    <w:pPr>
      <w:pStyle w:val="Footer"/>
      <w:rPr>
        <w:b/>
        <w:color w:val="538135" w:themeColor="accent6" w:themeShade="BF"/>
        <w:sz w:val="24"/>
        <w:szCs w:val="24"/>
      </w:rPr>
    </w:pPr>
    <w:r>
      <w:t xml:space="preserve">Project </w:t>
    </w:r>
    <w:r w:rsidR="004E5FCB">
      <w:rPr>
        <w:b/>
        <w:color w:val="538135" w:themeColor="accent6" w:themeShade="BF"/>
        <w:sz w:val="24"/>
        <w:szCs w:val="24"/>
      </w:rPr>
      <w:t>3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28D07C" w14:textId="77777777" w:rsidR="005121CD" w:rsidRDefault="005121CD" w:rsidP="0055727E">
      <w:pPr>
        <w:spacing w:after="0" w:line="240" w:lineRule="auto"/>
      </w:pPr>
      <w:r>
        <w:separator/>
      </w:r>
    </w:p>
  </w:footnote>
  <w:footnote w:type="continuationSeparator" w:id="0">
    <w:p w14:paraId="2C28E47A" w14:textId="77777777" w:rsidR="005121CD" w:rsidRDefault="005121CD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5AFB1FE2">
          <wp:extent cx="764327" cy="742950"/>
          <wp:effectExtent l="0" t="0" r="0" b="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9A228A" w14:paraId="134C8AD4" w14:textId="77777777" w:rsidTr="009A228A">
      <w:tc>
        <w:tcPr>
          <w:tcW w:w="4675" w:type="dxa"/>
        </w:tcPr>
        <w:p w14:paraId="07F44CA0" w14:textId="77777777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>Faculty of Computers and Information</w:t>
          </w:r>
        </w:p>
        <w:p w14:paraId="422C3811" w14:textId="77777777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34F14919" w14:textId="77777777" w:rsidR="009A228A" w:rsidRDefault="009A228A" w:rsidP="00C040B3"/>
      </w:tc>
      <w:tc>
        <w:tcPr>
          <w:tcW w:w="4675" w:type="dxa"/>
        </w:tcPr>
        <w:p w14:paraId="7BD0EC56" w14:textId="641E8D53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System Analysis &amp; Design</w:t>
          </w:r>
        </w:p>
        <w:p w14:paraId="1907A3DE" w14:textId="5E1D9676" w:rsidR="009A228A" w:rsidRDefault="009A228A" w:rsidP="009A228A">
          <w:r w:rsidRPr="009A228A">
            <w:rPr>
              <w:b/>
              <w:bCs/>
            </w:rPr>
            <w:t>Academic Year:</w:t>
          </w:r>
          <w:r w:rsidR="00C040B3">
            <w:t xml:space="preserve"> 20</w:t>
          </w:r>
          <w:r w:rsidR="005E2E18">
            <w:t>20</w:t>
          </w:r>
          <w:r w:rsidR="00C040B3">
            <w:t>-202</w:t>
          </w:r>
          <w:r w:rsidR="005E2E18">
            <w:t>1</w:t>
          </w:r>
        </w:p>
        <w:p w14:paraId="278E25CA" w14:textId="4E574290" w:rsidR="009A228A" w:rsidRDefault="009A228A" w:rsidP="005E2E18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>
            <w:t xml:space="preserve"> Iman </w:t>
          </w:r>
          <w:proofErr w:type="spellStart"/>
          <w:r>
            <w:t>Helal</w:t>
          </w:r>
          <w:proofErr w:type="spellEnd"/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36A79"/>
    <w:rsid w:val="00070951"/>
    <w:rsid w:val="000B7A07"/>
    <w:rsid w:val="0011446A"/>
    <w:rsid w:val="001226A5"/>
    <w:rsid w:val="0017049D"/>
    <w:rsid w:val="00170840"/>
    <w:rsid w:val="001B2157"/>
    <w:rsid w:val="001B3B6B"/>
    <w:rsid w:val="001C6743"/>
    <w:rsid w:val="0021278C"/>
    <w:rsid w:val="00240964"/>
    <w:rsid w:val="002632E1"/>
    <w:rsid w:val="00263AA0"/>
    <w:rsid w:val="00265988"/>
    <w:rsid w:val="002771B2"/>
    <w:rsid w:val="002A17AB"/>
    <w:rsid w:val="002C7220"/>
    <w:rsid w:val="002F0F39"/>
    <w:rsid w:val="00316BCE"/>
    <w:rsid w:val="003179BE"/>
    <w:rsid w:val="00330C7E"/>
    <w:rsid w:val="003478C5"/>
    <w:rsid w:val="003555C0"/>
    <w:rsid w:val="003810D4"/>
    <w:rsid w:val="003A7838"/>
    <w:rsid w:val="003D0F6B"/>
    <w:rsid w:val="003D32B3"/>
    <w:rsid w:val="003E795C"/>
    <w:rsid w:val="00420C2C"/>
    <w:rsid w:val="00427AA6"/>
    <w:rsid w:val="00480E03"/>
    <w:rsid w:val="004A781F"/>
    <w:rsid w:val="004D2CD0"/>
    <w:rsid w:val="004D7A7D"/>
    <w:rsid w:val="004E5FCB"/>
    <w:rsid w:val="005070B8"/>
    <w:rsid w:val="00510E3E"/>
    <w:rsid w:val="005121CD"/>
    <w:rsid w:val="0051459E"/>
    <w:rsid w:val="00515B8F"/>
    <w:rsid w:val="0055727E"/>
    <w:rsid w:val="005678E4"/>
    <w:rsid w:val="00572CE5"/>
    <w:rsid w:val="005740CC"/>
    <w:rsid w:val="0059059A"/>
    <w:rsid w:val="005C4537"/>
    <w:rsid w:val="005C62F4"/>
    <w:rsid w:val="005E2E18"/>
    <w:rsid w:val="006351C4"/>
    <w:rsid w:val="0065635E"/>
    <w:rsid w:val="006810C2"/>
    <w:rsid w:val="00686688"/>
    <w:rsid w:val="006C2C1E"/>
    <w:rsid w:val="006F7CA4"/>
    <w:rsid w:val="0071229E"/>
    <w:rsid w:val="0072408F"/>
    <w:rsid w:val="007608D5"/>
    <w:rsid w:val="00776157"/>
    <w:rsid w:val="007A20EB"/>
    <w:rsid w:val="007B0495"/>
    <w:rsid w:val="007D57A7"/>
    <w:rsid w:val="007E33BB"/>
    <w:rsid w:val="00811C31"/>
    <w:rsid w:val="00817108"/>
    <w:rsid w:val="0082461F"/>
    <w:rsid w:val="00872D5A"/>
    <w:rsid w:val="00873E25"/>
    <w:rsid w:val="008B1E33"/>
    <w:rsid w:val="00960C05"/>
    <w:rsid w:val="00973327"/>
    <w:rsid w:val="00990567"/>
    <w:rsid w:val="009A1A5A"/>
    <w:rsid w:val="009A228A"/>
    <w:rsid w:val="009C100A"/>
    <w:rsid w:val="009E5C98"/>
    <w:rsid w:val="00A350DE"/>
    <w:rsid w:val="00AA3A55"/>
    <w:rsid w:val="00AD442A"/>
    <w:rsid w:val="00AE14EB"/>
    <w:rsid w:val="00AF681F"/>
    <w:rsid w:val="00B215D5"/>
    <w:rsid w:val="00B2567C"/>
    <w:rsid w:val="00B60C92"/>
    <w:rsid w:val="00B631D7"/>
    <w:rsid w:val="00BC4D4B"/>
    <w:rsid w:val="00BD7CD4"/>
    <w:rsid w:val="00C040B3"/>
    <w:rsid w:val="00C269BB"/>
    <w:rsid w:val="00C65303"/>
    <w:rsid w:val="00C84932"/>
    <w:rsid w:val="00CA0ADF"/>
    <w:rsid w:val="00CA4DF2"/>
    <w:rsid w:val="00CA6E92"/>
    <w:rsid w:val="00CB1F2E"/>
    <w:rsid w:val="00CC2AD6"/>
    <w:rsid w:val="00CF1965"/>
    <w:rsid w:val="00CF2E7F"/>
    <w:rsid w:val="00D71231"/>
    <w:rsid w:val="00DE14E3"/>
    <w:rsid w:val="00DF4DFF"/>
    <w:rsid w:val="00E45E14"/>
    <w:rsid w:val="00EC0713"/>
    <w:rsid w:val="00ED47FC"/>
    <w:rsid w:val="00F74CCE"/>
    <w:rsid w:val="00FB0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F0847-A830-4236-B5CA-33366BA1C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0</Pages>
  <Words>910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tawfek yasser tawfek</cp:lastModifiedBy>
  <cp:revision>84</cp:revision>
  <cp:lastPrinted>2019-03-21T08:01:00Z</cp:lastPrinted>
  <dcterms:created xsi:type="dcterms:W3CDTF">2020-11-02T18:22:00Z</dcterms:created>
  <dcterms:modified xsi:type="dcterms:W3CDTF">2020-11-23T22:24:00Z</dcterms:modified>
</cp:coreProperties>
</file>